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845B9" w14:textId="693AE5BB" w:rsidR="002F2B51" w:rsidRDefault="002F2B51" w:rsidP="002F2B51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 xml:space="preserve">LEMBAR </w:t>
      </w:r>
    </w:p>
    <w:p w14:paraId="17078F38" w14:textId="77777777" w:rsidR="002F2B51" w:rsidRPr="006929BA" w:rsidRDefault="002F2B51" w:rsidP="002F2B51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180E15FD" w14:textId="6D8A7074" w:rsidR="002F2B51" w:rsidRPr="000E5F8C" w:rsidRDefault="002F2B51" w:rsidP="002F2B51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: JURNAL ILMIAH</w:t>
      </w:r>
    </w:p>
    <w:p w14:paraId="6F6E38B0" w14:textId="77777777" w:rsidR="002F2B51" w:rsidRPr="000E5F8C" w:rsidRDefault="002F2B51" w:rsidP="002F2B51">
      <w:pPr>
        <w:tabs>
          <w:tab w:val="left" w:pos="426"/>
          <w:tab w:val="left" w:pos="5529"/>
        </w:tabs>
        <w:rPr>
          <w:b/>
          <w:lang w:val="id-ID"/>
        </w:rPr>
      </w:pPr>
    </w:p>
    <w:p w14:paraId="2F95EE14" w14:textId="5EDC2D7B" w:rsidR="000C0027" w:rsidRPr="000C0027" w:rsidRDefault="002F2B51" w:rsidP="000C0027">
      <w:pPr>
        <w:tabs>
          <w:tab w:val="left" w:pos="2694"/>
          <w:tab w:val="left" w:pos="2835"/>
          <w:tab w:val="left" w:pos="3119"/>
          <w:tab w:val="left" w:pos="3402"/>
        </w:tabs>
        <w:ind w:left="3402" w:hanging="3402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Karya Ilmiah (Artikel)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r w:rsidR="000C0027" w:rsidRPr="000C0027">
        <w:rPr>
          <w:sz w:val="22"/>
          <w:szCs w:val="22"/>
        </w:rPr>
        <w:t>Partisipasi Politik Pemilih Pemula Di Media Sosial</w:t>
      </w:r>
    </w:p>
    <w:p w14:paraId="7281B776" w14:textId="41FB7F94" w:rsidR="002F2B51" w:rsidRPr="000A2806" w:rsidRDefault="000C0027" w:rsidP="000C0027">
      <w:pPr>
        <w:tabs>
          <w:tab w:val="left" w:pos="2694"/>
          <w:tab w:val="left" w:pos="2835"/>
          <w:tab w:val="left" w:pos="3119"/>
          <w:tab w:val="left" w:pos="3402"/>
        </w:tabs>
        <w:ind w:left="3402" w:right="283" w:hanging="3402"/>
        <w:jc w:val="both"/>
        <w:rPr>
          <w:b/>
          <w:sz w:val="22"/>
          <w:szCs w:val="22"/>
        </w:rPr>
      </w:pPr>
      <w:r w:rsidRPr="000C0027">
        <w:rPr>
          <w:sz w:val="22"/>
          <w:szCs w:val="22"/>
        </w:rPr>
        <w:tab/>
      </w:r>
      <w:r w:rsidRPr="000C0027">
        <w:rPr>
          <w:sz w:val="22"/>
          <w:szCs w:val="22"/>
        </w:rPr>
        <w:tab/>
      </w:r>
      <w:r>
        <w:rPr>
          <w:sz w:val="22"/>
          <w:szCs w:val="22"/>
        </w:rPr>
        <w:t xml:space="preserve">          </w:t>
      </w:r>
      <w:r w:rsidRPr="000C0027">
        <w:rPr>
          <w:sz w:val="22"/>
          <w:szCs w:val="22"/>
        </w:rPr>
        <w:t>(Studi Deskriptif Tingkat Dan Pola Politik Partisipatif Gen-Z Kota Yogyakarta Melalui Pemanfaatan Aplikasi Instagram Tahun 2019)</w:t>
      </w:r>
    </w:p>
    <w:p w14:paraId="75683010" w14:textId="3E960907" w:rsidR="002F2B51" w:rsidRPr="00385992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>Penulis Jurnal Ilmiah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r w:rsidR="000C0027">
        <w:rPr>
          <w:sz w:val="22"/>
          <w:szCs w:val="22"/>
        </w:rPr>
        <w:t>Al Musa Karim, Adi Wibawa, Puguh Toko Arisanto</w:t>
      </w:r>
    </w:p>
    <w:p w14:paraId="3908BBF1" w14:textId="08DAE7F5" w:rsidR="002F2B51" w:rsidRPr="00351DAA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>Identitas Jurnal Ilmiah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>a. Nama Jurnal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0C0027" w:rsidRPr="000C0027">
        <w:rPr>
          <w:sz w:val="22"/>
          <w:szCs w:val="22"/>
        </w:rPr>
        <w:t>Paradigma Polistaat</w:t>
      </w:r>
    </w:p>
    <w:p w14:paraId="1F1ED635" w14:textId="340EF705" w:rsidR="002F2B51" w:rsidRPr="000C0027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b. Nomor/Volume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0C0027">
        <w:rPr>
          <w:sz w:val="22"/>
          <w:szCs w:val="22"/>
        </w:rPr>
        <w:t>No. 2 Vol. 3</w:t>
      </w:r>
    </w:p>
    <w:p w14:paraId="7D0C77EE" w14:textId="3212B094" w:rsidR="002F2B51" w:rsidRPr="00351DAA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c. Edisi (bulan/tahun)</w:t>
      </w:r>
      <w:r>
        <w:rPr>
          <w:sz w:val="22"/>
          <w:szCs w:val="22"/>
          <w:lang w:val="id-ID"/>
        </w:rPr>
        <w:tab/>
        <w:t xml:space="preserve">: </w:t>
      </w:r>
      <w:r w:rsidR="000C0027">
        <w:t>Desember</w:t>
      </w:r>
      <w:r w:rsidR="000C0027" w:rsidRPr="00006137">
        <w:t>, 20</w:t>
      </w:r>
      <w:r w:rsidR="000C0027">
        <w:t>20</w:t>
      </w:r>
    </w:p>
    <w:p w14:paraId="6261ED01" w14:textId="5F906589" w:rsidR="002F2B51" w:rsidRPr="00105986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d. Penerbit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0C0027">
        <w:t>Fisipol Universitas Pasundan</w:t>
      </w:r>
    </w:p>
    <w:p w14:paraId="3E0DCA82" w14:textId="03EC37C5" w:rsidR="002F2B51" w:rsidRDefault="002F2B51" w:rsidP="000C002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ind w:left="3600" w:hanging="3600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e. url dokumen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hyperlink r:id="rId6" w:history="1">
        <w:r w:rsidR="000C0027" w:rsidRPr="007042AF">
          <w:rPr>
            <w:rStyle w:val="Hyperlink"/>
          </w:rPr>
          <w:t>https://journal.unpas.ac.id/index.php/paradigmapolistaat/article/view/3093</w:t>
        </w:r>
      </w:hyperlink>
      <w:r w:rsidR="000C0027">
        <w:t xml:space="preserve"> </w:t>
      </w:r>
    </w:p>
    <w:p w14:paraId="321EA5AF" w14:textId="77777777" w:rsidR="002F2B51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Hasil Penilaian </w:t>
      </w:r>
      <w:r w:rsidRPr="000C47C3">
        <w:rPr>
          <w:i/>
          <w:sz w:val="22"/>
          <w:szCs w:val="22"/>
          <w:lang w:val="id-ID"/>
        </w:rPr>
        <w:t>Peer Review</w:t>
      </w:r>
      <w:r>
        <w:rPr>
          <w:sz w:val="22"/>
          <w:szCs w:val="22"/>
          <w:lang w:val="id-ID"/>
        </w:rPr>
        <w:t xml:space="preserve"> :</w:t>
      </w:r>
    </w:p>
    <w:p w14:paraId="5CC6F6DA" w14:textId="77777777" w:rsidR="002F2B51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tbl>
      <w:tblPr>
        <w:tblW w:w="106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243"/>
        <w:gridCol w:w="1157"/>
        <w:gridCol w:w="1252"/>
        <w:gridCol w:w="1275"/>
        <w:gridCol w:w="1417"/>
        <w:gridCol w:w="1329"/>
      </w:tblGrid>
      <w:tr w:rsidR="002F2B51" w:rsidRPr="00F704F2" w14:paraId="2297A08A" w14:textId="77777777" w:rsidTr="006B5EC2">
        <w:trPr>
          <w:trHeight w:val="284"/>
        </w:trPr>
        <w:tc>
          <w:tcPr>
            <w:tcW w:w="2977" w:type="dxa"/>
            <w:vMerge w:val="restart"/>
            <w:vAlign w:val="center"/>
          </w:tcPr>
          <w:p w14:paraId="57F8DF96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C26DB4">
              <w:rPr>
                <w:b/>
                <w:sz w:val="22"/>
                <w:szCs w:val="22"/>
                <w:lang w:val="id-ID"/>
              </w:rPr>
              <w:t xml:space="preserve">Komponen </w:t>
            </w:r>
          </w:p>
          <w:p w14:paraId="01A667E5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6344" w:type="dxa"/>
            <w:gridSpan w:val="5"/>
          </w:tcPr>
          <w:p w14:paraId="67EC6CF8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C26DB4">
              <w:rPr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329" w:type="dxa"/>
            <w:vMerge w:val="restart"/>
            <w:vAlign w:val="center"/>
          </w:tcPr>
          <w:p w14:paraId="741D4972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0"/>
                <w:szCs w:val="20"/>
                <w:lang w:val="id-ID"/>
              </w:rPr>
            </w:pPr>
            <w:r w:rsidRPr="00C26DB4">
              <w:rPr>
                <w:b/>
                <w:sz w:val="20"/>
                <w:szCs w:val="20"/>
                <w:lang w:val="id-ID"/>
              </w:rPr>
              <w:t>Nila</w:t>
            </w:r>
            <w:r>
              <w:rPr>
                <w:b/>
                <w:sz w:val="20"/>
                <w:szCs w:val="20"/>
                <w:lang w:val="id-ID"/>
              </w:rPr>
              <w:t xml:space="preserve">i Akhir Yang Diperoleh </w:t>
            </w:r>
          </w:p>
        </w:tc>
      </w:tr>
      <w:tr w:rsidR="002F2B51" w:rsidRPr="00F704F2" w14:paraId="18683860" w14:textId="77777777" w:rsidTr="006B5EC2">
        <w:trPr>
          <w:trHeight w:val="713"/>
        </w:trPr>
        <w:tc>
          <w:tcPr>
            <w:tcW w:w="2977" w:type="dxa"/>
            <w:vMerge/>
            <w:vAlign w:val="center"/>
          </w:tcPr>
          <w:p w14:paraId="2DF68701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243" w:type="dxa"/>
          </w:tcPr>
          <w:p w14:paraId="65A60608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>
              <w:rPr>
                <w:noProof/>
                <w:sz w:val="22"/>
                <w:szCs w:val="22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97481C" wp14:editId="1CB62926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82575</wp:posOffset>
                      </wp:positionV>
                      <wp:extent cx="180340" cy="148590"/>
                      <wp:effectExtent l="10160" t="10795" r="9525" b="12065"/>
                      <wp:wrapNone/>
                      <wp:docPr id="11" name="Rectangle 4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6CD6D0" id="Rectangle 439" o:spid="_x0000_s1026" style="position:absolute;margin-left:19.25pt;margin-top:22.25pt;width:14.2pt;height:11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+XvrEN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Internasional Bereputasi</w:t>
            </w:r>
          </w:p>
        </w:tc>
        <w:tc>
          <w:tcPr>
            <w:tcW w:w="1157" w:type="dxa"/>
          </w:tcPr>
          <w:p w14:paraId="2D42447D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>
              <w:rPr>
                <w:noProof/>
                <w:sz w:val="22"/>
                <w:szCs w:val="22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3555B84" wp14:editId="4CA4A015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2" name="Rectangle 4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A2A81" id="Rectangle 438" o:spid="_x0000_s1026" style="position:absolute;margin-left:12.55pt;margin-top:21.95pt;width:14.2pt;height:11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Internasional</w:t>
            </w:r>
          </w:p>
        </w:tc>
        <w:tc>
          <w:tcPr>
            <w:tcW w:w="1252" w:type="dxa"/>
          </w:tcPr>
          <w:p w14:paraId="624A323F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9E2A41" wp14:editId="68C7FDA4">
                      <wp:simplePos x="0" y="0"/>
                      <wp:positionH relativeFrom="column">
                        <wp:posOffset>234315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3" name="Rectangle 4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BBB83E" id="Rectangle 436" o:spid="_x0000_s1026" style="position:absolute;margin-left:18.45pt;margin-top:21.95pt;width:14.2pt;height:11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x2Init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Nasional Terakreditasi</w:t>
            </w:r>
          </w:p>
        </w:tc>
        <w:tc>
          <w:tcPr>
            <w:tcW w:w="1275" w:type="dxa"/>
          </w:tcPr>
          <w:p w14:paraId="537675A0" w14:textId="77777777" w:rsidR="002F2B51" w:rsidRPr="00C26DB4" w:rsidRDefault="002F2B51" w:rsidP="006B5EC2">
            <w:pPr>
              <w:tabs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B5A6A59" wp14:editId="36AEB625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4" name="Rectangle 4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C2DCF" id="Rectangle 435" o:spid="_x0000_s1026" style="position:absolute;margin-left:18.1pt;margin-top:21.95pt;width:14.2pt;height:11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yElnGN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Nasional Tidak Terakreditasi</w:t>
            </w:r>
          </w:p>
        </w:tc>
        <w:tc>
          <w:tcPr>
            <w:tcW w:w="1417" w:type="dxa"/>
          </w:tcPr>
          <w:p w14:paraId="028B53B2" w14:textId="77777777" w:rsidR="002F2B51" w:rsidRPr="00C26DB4" w:rsidRDefault="002F2B51" w:rsidP="006B5EC2">
            <w:pPr>
              <w:tabs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sz w:val="16"/>
                <w:szCs w:val="16"/>
                <w:lang w:val="id-ID"/>
              </w:rPr>
              <w:t>Nasional Terindeks DOAJ</w:t>
            </w:r>
          </w:p>
          <w:p w14:paraId="36167B9A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78E6CCD" wp14:editId="5DF0D9A0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45085</wp:posOffset>
                      </wp:positionV>
                      <wp:extent cx="180340" cy="148590"/>
                      <wp:effectExtent l="5080" t="6985" r="5080" b="6350"/>
                      <wp:wrapNone/>
                      <wp:docPr id="15" name="Rectangle 4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98F657" id="Rectangle 437" o:spid="_x0000_s1026" style="position:absolute;margin-left:22.25pt;margin-top:3.55pt;width:14.2pt;height:1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hUVE6dwAAAAG&#10;AQAADwAAAAAAAAAAAAAAAABkBAAAZHJzL2Rvd25yZXYueG1sUEsFBgAAAAAEAAQA8wAAAG0FAAAA&#10;AA==&#10;"/>
                  </w:pict>
                </mc:Fallback>
              </mc:AlternateContent>
            </w:r>
          </w:p>
          <w:p w14:paraId="179095AC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1329" w:type="dxa"/>
            <w:vMerge/>
            <w:vAlign w:val="center"/>
          </w:tcPr>
          <w:p w14:paraId="20CA9FFC" w14:textId="77777777" w:rsidR="002F2B51" w:rsidRPr="00F704F2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CF3450" w:rsidRPr="00F704F2" w14:paraId="4F0CD58D" w14:textId="77777777" w:rsidTr="006B5EC2">
        <w:tc>
          <w:tcPr>
            <w:tcW w:w="2977" w:type="dxa"/>
          </w:tcPr>
          <w:p w14:paraId="71478CB2" w14:textId="77777777" w:rsidR="00CF3450" w:rsidRPr="00C26DB4" w:rsidRDefault="00CF3450" w:rsidP="00CF3450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lengkapan unsur isi buku (10%)</w:t>
            </w:r>
          </w:p>
        </w:tc>
        <w:tc>
          <w:tcPr>
            <w:tcW w:w="1243" w:type="dxa"/>
          </w:tcPr>
          <w:p w14:paraId="60ED6FFD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0FEE2956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3EB47559" w14:textId="665AB7F5" w:rsidR="00CF3450" w:rsidRPr="00CF3450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90</w:t>
            </w:r>
          </w:p>
        </w:tc>
        <w:tc>
          <w:tcPr>
            <w:tcW w:w="1275" w:type="dxa"/>
          </w:tcPr>
          <w:p w14:paraId="2C06BE83" w14:textId="703A822B" w:rsidR="00CF3450" w:rsidRPr="00C13F29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19C75FA4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10ACC4F6" w14:textId="210625D5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0,9</w:t>
            </w:r>
          </w:p>
        </w:tc>
      </w:tr>
      <w:tr w:rsidR="00CF3450" w:rsidRPr="00F704F2" w14:paraId="41CDD48E" w14:textId="77777777" w:rsidTr="006B5EC2">
        <w:tc>
          <w:tcPr>
            <w:tcW w:w="2977" w:type="dxa"/>
          </w:tcPr>
          <w:p w14:paraId="3A69674D" w14:textId="77777777" w:rsidR="00CF3450" w:rsidRPr="00C26DB4" w:rsidRDefault="00CF3450" w:rsidP="00CF3450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Ruang lingkup dan kedalaman pembahasan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78ACD015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18B7B10A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5A0F8667" w14:textId="595F4BAD" w:rsidR="00CF3450" w:rsidRPr="00CF3450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80</w:t>
            </w:r>
          </w:p>
        </w:tc>
        <w:tc>
          <w:tcPr>
            <w:tcW w:w="1275" w:type="dxa"/>
          </w:tcPr>
          <w:p w14:paraId="20A3F8FC" w14:textId="0FA09247" w:rsidR="00CF3450" w:rsidRPr="00C13F29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D938DAC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30AEED2E" w14:textId="0CEAA69A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2,8</w:t>
            </w:r>
          </w:p>
        </w:tc>
      </w:tr>
      <w:tr w:rsidR="00CF3450" w:rsidRPr="00F704F2" w14:paraId="32E24422" w14:textId="77777777" w:rsidTr="006B5EC2">
        <w:tc>
          <w:tcPr>
            <w:tcW w:w="2977" w:type="dxa"/>
          </w:tcPr>
          <w:p w14:paraId="10601312" w14:textId="77777777" w:rsidR="00CF3450" w:rsidRPr="00C26DB4" w:rsidRDefault="00CF3450" w:rsidP="00CF3450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cukupan dan kemutahiran data/informasi dan metodologi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50C857F4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30E3113F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12195D0E" w14:textId="523D3179" w:rsidR="00CF3450" w:rsidRPr="00CF3450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75</w:t>
            </w:r>
          </w:p>
        </w:tc>
        <w:tc>
          <w:tcPr>
            <w:tcW w:w="1275" w:type="dxa"/>
          </w:tcPr>
          <w:p w14:paraId="72139A48" w14:textId="1E185B94" w:rsidR="00CF3450" w:rsidRPr="00C13F29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5129ED5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66645A1F" w14:textId="188F1475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2,75</w:t>
            </w:r>
          </w:p>
        </w:tc>
      </w:tr>
      <w:tr w:rsidR="00CF3450" w:rsidRPr="00F704F2" w14:paraId="1404DFB3" w14:textId="77777777" w:rsidTr="006B5EC2">
        <w:tc>
          <w:tcPr>
            <w:tcW w:w="2977" w:type="dxa"/>
          </w:tcPr>
          <w:p w14:paraId="2D5CA345" w14:textId="77777777" w:rsidR="00CF3450" w:rsidRPr="00C26DB4" w:rsidRDefault="00CF3450" w:rsidP="00CF3450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lengkapan unsur dan kualitas penerbit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55F05C84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011A149D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60958AA6" w14:textId="05DDE7F7" w:rsidR="00CF3450" w:rsidRPr="00CF3450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70</w:t>
            </w:r>
          </w:p>
        </w:tc>
        <w:tc>
          <w:tcPr>
            <w:tcW w:w="1275" w:type="dxa"/>
          </w:tcPr>
          <w:p w14:paraId="63F4E44F" w14:textId="277DEF92" w:rsidR="00CF3450" w:rsidRPr="00C13F29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4E7A67B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05EA9939" w14:textId="4410940F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2,70</w:t>
            </w:r>
          </w:p>
        </w:tc>
      </w:tr>
      <w:tr w:rsidR="00CF3450" w:rsidRPr="00F704F2" w14:paraId="1834253A" w14:textId="77777777" w:rsidTr="006B5EC2">
        <w:tc>
          <w:tcPr>
            <w:tcW w:w="2977" w:type="dxa"/>
          </w:tcPr>
          <w:p w14:paraId="1A068E27" w14:textId="77777777" w:rsidR="00CF3450" w:rsidRPr="00C26DB4" w:rsidRDefault="00CF3450" w:rsidP="00CF3450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 w:rsidRPr="00C26DB4">
              <w:rPr>
                <w:b/>
                <w:sz w:val="20"/>
                <w:szCs w:val="20"/>
                <w:lang w:val="id-ID"/>
              </w:rPr>
              <w:t>Total   =  (100%)</w:t>
            </w:r>
          </w:p>
        </w:tc>
        <w:tc>
          <w:tcPr>
            <w:tcW w:w="1243" w:type="dxa"/>
          </w:tcPr>
          <w:p w14:paraId="08882385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69C76561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21891FB2" w14:textId="1F46ED6F" w:rsidR="00CF3450" w:rsidRPr="00CF3450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,15</w:t>
            </w:r>
          </w:p>
        </w:tc>
        <w:tc>
          <w:tcPr>
            <w:tcW w:w="1275" w:type="dxa"/>
          </w:tcPr>
          <w:p w14:paraId="2491A0E5" w14:textId="255C6D5C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417" w:type="dxa"/>
          </w:tcPr>
          <w:p w14:paraId="01D631A2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113ACF6C" w14:textId="4B0CEF32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9,15</w:t>
            </w:r>
          </w:p>
        </w:tc>
      </w:tr>
      <w:tr w:rsidR="00CF3450" w:rsidRPr="00F704F2" w14:paraId="4E2B69C8" w14:textId="77777777" w:rsidTr="006B5EC2">
        <w:tc>
          <w:tcPr>
            <w:tcW w:w="2977" w:type="dxa"/>
          </w:tcPr>
          <w:p w14:paraId="2384D506" w14:textId="2A9AA4EB" w:rsidR="00CF3450" w:rsidRPr="007C6C1C" w:rsidRDefault="00CF3450" w:rsidP="00CF3450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>
              <w:rPr>
                <w:b/>
                <w:sz w:val="20"/>
                <w:szCs w:val="20"/>
                <w:lang w:val="id-ID"/>
              </w:rPr>
              <w:t xml:space="preserve">Kontribusi Pengusul (Penulis </w:t>
            </w:r>
            <w:r>
              <w:rPr>
                <w:b/>
                <w:sz w:val="20"/>
                <w:szCs w:val="20"/>
              </w:rPr>
              <w:t>Pertama</w:t>
            </w:r>
            <w:r>
              <w:rPr>
                <w:b/>
                <w:sz w:val="20"/>
                <w:szCs w:val="20"/>
                <w:lang w:val="id-ID"/>
              </w:rPr>
              <w:t>)</w:t>
            </w:r>
          </w:p>
        </w:tc>
        <w:tc>
          <w:tcPr>
            <w:tcW w:w="1243" w:type="dxa"/>
          </w:tcPr>
          <w:p w14:paraId="39ED0E70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564FAE8F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49E895EA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5" w:type="dxa"/>
          </w:tcPr>
          <w:p w14:paraId="0284A346" w14:textId="65DC3A89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417" w:type="dxa"/>
          </w:tcPr>
          <w:p w14:paraId="357861EA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66510B4D" w14:textId="77777777" w:rsidR="00CF3450" w:rsidRPr="00F704F2" w:rsidRDefault="00CF3450" w:rsidP="00CF345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</w:tr>
      <w:tr w:rsidR="00CF3450" w:rsidRPr="00F704F2" w14:paraId="4FC02184" w14:textId="77777777" w:rsidTr="006B5EC2">
        <w:tc>
          <w:tcPr>
            <w:tcW w:w="2977" w:type="dxa"/>
          </w:tcPr>
          <w:p w14:paraId="7285EB34" w14:textId="77777777" w:rsidR="00CF3450" w:rsidRDefault="00CF3450" w:rsidP="00CF3450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>
              <w:rPr>
                <w:b/>
                <w:sz w:val="20"/>
                <w:szCs w:val="20"/>
                <w:lang w:val="id-ID"/>
              </w:rPr>
              <w:t>Komentar Peer Review</w:t>
            </w:r>
          </w:p>
        </w:tc>
        <w:tc>
          <w:tcPr>
            <w:tcW w:w="7673" w:type="dxa"/>
            <w:gridSpan w:val="6"/>
          </w:tcPr>
          <w:p w14:paraId="2661CCAC" w14:textId="365CEC20" w:rsidR="00CF3450" w:rsidRPr="00CF3450" w:rsidRDefault="00CF3450" w:rsidP="00CF3450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i/>
                <w:iCs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Tentang kelengkapan unsur isi</w:t>
            </w:r>
            <w:r>
              <w:rPr>
                <w:sz w:val="22"/>
                <w:szCs w:val="22"/>
              </w:rPr>
              <w:t xml:space="preserve"> </w:t>
            </w:r>
            <w:r w:rsidRPr="00CF3450">
              <w:rPr>
                <w:i/>
                <w:iCs/>
                <w:sz w:val="22"/>
                <w:szCs w:val="22"/>
              </w:rPr>
              <w:t>sudah lengkap, hanya bagian pendahuluan terlalu besar dan belum ada rekognisi yang dicantumkan.</w:t>
            </w:r>
          </w:p>
          <w:p w14:paraId="3B2A51A6" w14:textId="07D8BE14" w:rsidR="00CF3450" w:rsidRDefault="00CF3450" w:rsidP="00CF3450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Tentang ruang lingkup dan kedalaman pembahasan </w:t>
            </w:r>
            <w:r w:rsidRPr="00CF3450">
              <w:rPr>
                <w:i/>
                <w:iCs/>
                <w:sz w:val="22"/>
                <w:szCs w:val="22"/>
              </w:rPr>
              <w:t>konsisten dan mendalam</w:t>
            </w:r>
          </w:p>
          <w:p w14:paraId="278F6A40" w14:textId="6965F88C" w:rsidR="00CF3450" w:rsidRDefault="00CF3450" w:rsidP="00CF3450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Tentang kecukupan dan kemutakhiran data/informasi dan metodologi</w:t>
            </w:r>
            <w:r>
              <w:rPr>
                <w:sz w:val="22"/>
                <w:szCs w:val="22"/>
              </w:rPr>
              <w:t xml:space="preserve"> </w:t>
            </w:r>
            <w:r w:rsidRPr="00CF3450">
              <w:rPr>
                <w:i/>
                <w:iCs/>
                <w:sz w:val="22"/>
                <w:szCs w:val="22"/>
              </w:rPr>
              <w:t>data dan informasi sudah memadai dan mutakhir dari data primer, referensi dari sumber terbaru dan metode penelitian dipaparkan dengan jelas.</w:t>
            </w:r>
          </w:p>
          <w:p w14:paraId="4A80F191" w14:textId="4D6B2AC9" w:rsidR="00CF3450" w:rsidRPr="00F704F2" w:rsidRDefault="00CF3450" w:rsidP="00CF3450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Tentang </w:t>
            </w:r>
            <w:r>
              <w:rPr>
                <w:sz w:val="22"/>
                <w:szCs w:val="22"/>
              </w:rPr>
              <w:t>k</w:t>
            </w:r>
            <w:r>
              <w:rPr>
                <w:sz w:val="22"/>
                <w:szCs w:val="22"/>
                <w:lang w:val="id-ID"/>
              </w:rPr>
              <w:t>elengkapan unsur dan kualitas penerbit</w:t>
            </w:r>
            <w:r>
              <w:rPr>
                <w:sz w:val="22"/>
                <w:szCs w:val="22"/>
              </w:rPr>
              <w:t xml:space="preserve"> </w:t>
            </w:r>
            <w:r w:rsidRPr="00CF3450">
              <w:rPr>
                <w:i/>
                <w:iCs/>
                <w:sz w:val="22"/>
                <w:szCs w:val="22"/>
              </w:rPr>
              <w:t>unsur-unsur dalam jurnal relatif lengkap sudah terindeks secara nasional.</w:t>
            </w:r>
          </w:p>
        </w:tc>
      </w:tr>
    </w:tbl>
    <w:p w14:paraId="18D296A1" w14:textId="77777777" w:rsidR="002F2B51" w:rsidRPr="00D7388C" w:rsidRDefault="002F2B51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  <w:lang w:val="id-ID"/>
        </w:rPr>
      </w:pPr>
    </w:p>
    <w:p w14:paraId="61E95183" w14:textId="2568148E" w:rsidR="002F2B51" w:rsidRPr="004107C5" w:rsidRDefault="002F2B51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="00020B86">
        <w:rPr>
          <w:sz w:val="22"/>
          <w:szCs w:val="22"/>
        </w:rPr>
        <w:t>Yogyakarta</w:t>
      </w:r>
      <w:r w:rsidRPr="00D7388C">
        <w:rPr>
          <w:sz w:val="22"/>
          <w:szCs w:val="22"/>
          <w:lang w:val="id-ID"/>
        </w:rPr>
        <w:t xml:space="preserve">, </w:t>
      </w:r>
      <w:r w:rsidR="00630B0F">
        <w:rPr>
          <w:sz w:val="22"/>
          <w:szCs w:val="22"/>
          <w:lang w:val="id-ID"/>
        </w:rPr>
        <w:t>19</w:t>
      </w:r>
      <w:r w:rsidR="000C0027">
        <w:rPr>
          <w:sz w:val="22"/>
          <w:szCs w:val="22"/>
        </w:rPr>
        <w:t xml:space="preserve"> Januari 2022</w:t>
      </w:r>
    </w:p>
    <w:p w14:paraId="6DA94457" w14:textId="77777777" w:rsidR="00630B0F" w:rsidRDefault="002F2B51" w:rsidP="00630B0F">
      <w:pPr>
        <w:tabs>
          <w:tab w:val="left" w:pos="0"/>
        </w:tabs>
        <w:spacing w:line="360" w:lineRule="auto"/>
        <w:ind w:firstLine="4820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 w:rsidR="00630B0F">
        <w:rPr>
          <w:sz w:val="22"/>
          <w:szCs w:val="22"/>
          <w:lang w:val="id-ID"/>
        </w:rPr>
        <w:t>R</w:t>
      </w:r>
      <w:r>
        <w:rPr>
          <w:sz w:val="22"/>
          <w:szCs w:val="22"/>
          <w:lang w:val="id-ID"/>
        </w:rPr>
        <w:t xml:space="preserve">eviewer </w:t>
      </w:r>
      <w:r w:rsidR="00547B59">
        <w:rPr>
          <w:sz w:val="22"/>
          <w:szCs w:val="22"/>
        </w:rPr>
        <w:t>2</w:t>
      </w:r>
      <w:r>
        <w:rPr>
          <w:sz w:val="22"/>
          <w:szCs w:val="22"/>
          <w:lang w:val="id-ID"/>
        </w:rPr>
        <w:tab/>
      </w:r>
    </w:p>
    <w:p w14:paraId="4EE9032D" w14:textId="5E9AA498" w:rsidR="002F2B51" w:rsidRPr="00D7388C" w:rsidRDefault="002F2B51" w:rsidP="00630B0F">
      <w:pPr>
        <w:tabs>
          <w:tab w:val="left" w:pos="0"/>
        </w:tabs>
        <w:spacing w:line="360" w:lineRule="auto"/>
        <w:ind w:firstLine="851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 w:rsidR="00630B0F">
        <w:rPr>
          <w:noProof/>
        </w:rPr>
        <w:drawing>
          <wp:inline distT="0" distB="0" distL="0" distR="0" wp14:anchorId="40772F14" wp14:editId="2872D570">
            <wp:extent cx="1485900" cy="704850"/>
            <wp:effectExtent l="0" t="0" r="0" b="0"/>
            <wp:docPr id="1" name="Picture 1" descr="A pair of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air of glass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FEC36" w14:textId="75E875CE" w:rsidR="002F2B51" w:rsidRPr="000C0027" w:rsidRDefault="002F2B51" w:rsidP="00630B0F">
      <w:pPr>
        <w:tabs>
          <w:tab w:val="left" w:pos="426"/>
          <w:tab w:val="left" w:pos="2552"/>
        </w:tabs>
        <w:spacing w:line="360" w:lineRule="auto"/>
        <w:ind w:firstLine="4962"/>
        <w:jc w:val="both"/>
      </w:pPr>
      <w:r>
        <w:rPr>
          <w:sz w:val="22"/>
          <w:szCs w:val="22"/>
          <w:lang w:val="id-ID"/>
        </w:rPr>
        <w:tab/>
      </w:r>
      <w:r w:rsidR="00630B0F">
        <w:rPr>
          <w:sz w:val="22"/>
          <w:szCs w:val="22"/>
          <w:lang w:val="id-ID"/>
        </w:rPr>
        <w:t>Dr. Ek</w:t>
      </w:r>
      <w:r w:rsidR="00E13F36" w:rsidRPr="00E13F36">
        <w:t>o Setyo Humanika, M.Hum.</w:t>
      </w:r>
      <w:r w:rsidR="000C0027" w:rsidRPr="00D60AB8">
        <w:t>.</w:t>
      </w:r>
    </w:p>
    <w:p w14:paraId="6D5B81DB" w14:textId="07F1E81D" w:rsidR="0063207F" w:rsidRPr="00D7775C" w:rsidRDefault="00420FA6" w:rsidP="002F2B51">
      <w:pPr>
        <w:ind w:firstLine="426"/>
        <w:jc w:val="both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 xml:space="preserve">Jafa: Lektor </w:t>
      </w:r>
    </w:p>
    <w:p w14:paraId="150AA93D" w14:textId="0B368322" w:rsidR="002F2B51" w:rsidRPr="00D7775C" w:rsidRDefault="002F2B51" w:rsidP="002F2B51">
      <w:pPr>
        <w:tabs>
          <w:tab w:val="left" w:pos="426"/>
          <w:tab w:val="left" w:pos="2552"/>
        </w:tabs>
        <w:jc w:val="both"/>
        <w:rPr>
          <w:sz w:val="22"/>
          <w:szCs w:val="22"/>
        </w:rPr>
      </w:pP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  <w:t>Unit kerja:</w:t>
      </w:r>
      <w:r w:rsidRPr="00D7775C">
        <w:rPr>
          <w:sz w:val="22"/>
          <w:szCs w:val="22"/>
        </w:rPr>
        <w:t xml:space="preserve"> </w:t>
      </w:r>
      <w:r w:rsidR="00A727F9">
        <w:rPr>
          <w:sz w:val="22"/>
          <w:szCs w:val="22"/>
        </w:rPr>
        <w:t>Fakultas Bisnis &amp; Humaniora</w:t>
      </w:r>
    </w:p>
    <w:p w14:paraId="0C39F9D1" w14:textId="3932ECB4" w:rsidR="002A552E" w:rsidRPr="009517FD" w:rsidRDefault="002F2B51" w:rsidP="009517FD">
      <w:pPr>
        <w:tabs>
          <w:tab w:val="left" w:pos="426"/>
          <w:tab w:val="left" w:pos="2552"/>
        </w:tabs>
        <w:jc w:val="both"/>
      </w:pP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  <w:t>Universitas Teknologi Yogyakarta</w:t>
      </w:r>
    </w:p>
    <w:sectPr w:rsidR="002A552E" w:rsidRPr="009517FD" w:rsidSect="00E56CF2">
      <w:pgSz w:w="11907" w:h="16840" w:code="9"/>
      <w:pgMar w:top="851" w:right="567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65E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82224"/>
    <w:multiLevelType w:val="hybridMultilevel"/>
    <w:tmpl w:val="3962E32C"/>
    <w:lvl w:ilvl="0" w:tplc="89F896C8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2813EF5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" w15:restartNumberingAfterBreak="0">
    <w:nsid w:val="03057D4C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4" w15:restartNumberingAfterBreak="0">
    <w:nsid w:val="08875D4E"/>
    <w:multiLevelType w:val="hybridMultilevel"/>
    <w:tmpl w:val="73306704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820DD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0C456F57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7" w15:restartNumberingAfterBreak="0">
    <w:nsid w:val="0CAC623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8" w15:restartNumberingAfterBreak="0">
    <w:nsid w:val="0ED52F9C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9" w15:restartNumberingAfterBreak="0">
    <w:nsid w:val="12D477E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0" w15:restartNumberingAfterBreak="0">
    <w:nsid w:val="135545BB"/>
    <w:multiLevelType w:val="hybridMultilevel"/>
    <w:tmpl w:val="0D5CE0F8"/>
    <w:lvl w:ilvl="0" w:tplc="E990EEA6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1" w15:restartNumberingAfterBreak="0">
    <w:nsid w:val="1417754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2" w15:restartNumberingAfterBreak="0">
    <w:nsid w:val="14216664"/>
    <w:multiLevelType w:val="hybridMultilevel"/>
    <w:tmpl w:val="CB1EC54E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783A0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3C5BC8"/>
    <w:multiLevelType w:val="hybridMultilevel"/>
    <w:tmpl w:val="066A86AC"/>
    <w:lvl w:ilvl="0" w:tplc="4552F192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1C661988"/>
    <w:multiLevelType w:val="hybridMultilevel"/>
    <w:tmpl w:val="F77293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823F9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7" w15:restartNumberingAfterBreak="0">
    <w:nsid w:val="2976452A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8" w15:restartNumberingAfterBreak="0">
    <w:nsid w:val="29FE36A4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9" w15:restartNumberingAfterBreak="0">
    <w:nsid w:val="2B092C73"/>
    <w:multiLevelType w:val="hybridMultilevel"/>
    <w:tmpl w:val="77FA145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CA56EA"/>
    <w:multiLevelType w:val="hybridMultilevel"/>
    <w:tmpl w:val="AF84FB82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54D5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2" w15:restartNumberingAfterBreak="0">
    <w:nsid w:val="33CD712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3" w15:restartNumberingAfterBreak="0">
    <w:nsid w:val="34F97F47"/>
    <w:multiLevelType w:val="hybridMultilevel"/>
    <w:tmpl w:val="097A0C62"/>
    <w:lvl w:ilvl="0" w:tplc="96D4BA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DD7685"/>
    <w:multiLevelType w:val="hybridMultilevel"/>
    <w:tmpl w:val="30E4038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6" w15:restartNumberingAfterBreak="0">
    <w:nsid w:val="403455E8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7" w15:restartNumberingAfterBreak="0">
    <w:nsid w:val="423355F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8" w15:restartNumberingAfterBreak="0">
    <w:nsid w:val="424E7DF2"/>
    <w:multiLevelType w:val="hybridMultilevel"/>
    <w:tmpl w:val="29E47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6B3980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214879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1" w15:restartNumberingAfterBreak="0">
    <w:nsid w:val="4DC073D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2" w15:restartNumberingAfterBreak="0">
    <w:nsid w:val="4DE50CD3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08395F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C136F7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5" w15:restartNumberingAfterBreak="0">
    <w:nsid w:val="55125F20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6" w15:restartNumberingAfterBreak="0">
    <w:nsid w:val="57E36D37"/>
    <w:multiLevelType w:val="hybridMultilevel"/>
    <w:tmpl w:val="34AE6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0E5451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8" w15:restartNumberingAfterBreak="0">
    <w:nsid w:val="58690F9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9" w15:restartNumberingAfterBreak="0">
    <w:nsid w:val="5BFD3F50"/>
    <w:multiLevelType w:val="hybridMultilevel"/>
    <w:tmpl w:val="60F03C9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480E49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F81802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2" w15:restartNumberingAfterBreak="0">
    <w:nsid w:val="67294FBE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8DA385D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44" w15:restartNumberingAfterBreak="0">
    <w:nsid w:val="6AF451BE"/>
    <w:multiLevelType w:val="hybridMultilevel"/>
    <w:tmpl w:val="4B0452B6"/>
    <w:lvl w:ilvl="0" w:tplc="04210015">
      <w:start w:val="1"/>
      <w:numFmt w:val="upperLetter"/>
      <w:lvlText w:val="%1."/>
      <w:lvlJc w:val="left"/>
      <w:pPr>
        <w:ind w:left="643" w:hanging="360"/>
      </w:pPr>
    </w:lvl>
    <w:lvl w:ilvl="1" w:tplc="04210019" w:tentative="1">
      <w:start w:val="1"/>
      <w:numFmt w:val="lowerLetter"/>
      <w:lvlText w:val="%2."/>
      <w:lvlJc w:val="left"/>
      <w:pPr>
        <w:ind w:left="1363" w:hanging="360"/>
      </w:pPr>
    </w:lvl>
    <w:lvl w:ilvl="2" w:tplc="0421001B" w:tentative="1">
      <w:start w:val="1"/>
      <w:numFmt w:val="lowerRoman"/>
      <w:lvlText w:val="%3."/>
      <w:lvlJc w:val="right"/>
      <w:pPr>
        <w:ind w:left="2083" w:hanging="180"/>
      </w:pPr>
    </w:lvl>
    <w:lvl w:ilvl="3" w:tplc="0421000F" w:tentative="1">
      <w:start w:val="1"/>
      <w:numFmt w:val="decimal"/>
      <w:lvlText w:val="%4."/>
      <w:lvlJc w:val="left"/>
      <w:pPr>
        <w:ind w:left="2803" w:hanging="360"/>
      </w:pPr>
    </w:lvl>
    <w:lvl w:ilvl="4" w:tplc="04210019" w:tentative="1">
      <w:start w:val="1"/>
      <w:numFmt w:val="lowerLetter"/>
      <w:lvlText w:val="%5."/>
      <w:lvlJc w:val="left"/>
      <w:pPr>
        <w:ind w:left="3523" w:hanging="360"/>
      </w:pPr>
    </w:lvl>
    <w:lvl w:ilvl="5" w:tplc="0421001B" w:tentative="1">
      <w:start w:val="1"/>
      <w:numFmt w:val="lowerRoman"/>
      <w:lvlText w:val="%6."/>
      <w:lvlJc w:val="right"/>
      <w:pPr>
        <w:ind w:left="4243" w:hanging="180"/>
      </w:pPr>
    </w:lvl>
    <w:lvl w:ilvl="6" w:tplc="0421000F" w:tentative="1">
      <w:start w:val="1"/>
      <w:numFmt w:val="decimal"/>
      <w:lvlText w:val="%7."/>
      <w:lvlJc w:val="left"/>
      <w:pPr>
        <w:ind w:left="4963" w:hanging="360"/>
      </w:pPr>
    </w:lvl>
    <w:lvl w:ilvl="7" w:tplc="04210019" w:tentative="1">
      <w:start w:val="1"/>
      <w:numFmt w:val="lowerLetter"/>
      <w:lvlText w:val="%8."/>
      <w:lvlJc w:val="left"/>
      <w:pPr>
        <w:ind w:left="5683" w:hanging="360"/>
      </w:pPr>
    </w:lvl>
    <w:lvl w:ilvl="8" w:tplc="0421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5" w15:restartNumberingAfterBreak="0">
    <w:nsid w:val="6D5A6142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D57F4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7" w15:restartNumberingAfterBreak="0">
    <w:nsid w:val="74A82AF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9C68D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1D2CE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num w:numId="1">
    <w:abstractNumId w:val="19"/>
  </w:num>
  <w:num w:numId="2">
    <w:abstractNumId w:val="14"/>
  </w:num>
  <w:num w:numId="3">
    <w:abstractNumId w:val="25"/>
  </w:num>
  <w:num w:numId="4">
    <w:abstractNumId w:val="27"/>
  </w:num>
  <w:num w:numId="5">
    <w:abstractNumId w:val="37"/>
  </w:num>
  <w:num w:numId="6">
    <w:abstractNumId w:val="49"/>
  </w:num>
  <w:num w:numId="7">
    <w:abstractNumId w:val="38"/>
  </w:num>
  <w:num w:numId="8">
    <w:abstractNumId w:val="43"/>
  </w:num>
  <w:num w:numId="9">
    <w:abstractNumId w:val="15"/>
  </w:num>
  <w:num w:numId="10">
    <w:abstractNumId w:val="1"/>
  </w:num>
  <w:num w:numId="11">
    <w:abstractNumId w:val="35"/>
  </w:num>
  <w:num w:numId="12">
    <w:abstractNumId w:val="30"/>
  </w:num>
  <w:num w:numId="13">
    <w:abstractNumId w:val="2"/>
  </w:num>
  <w:num w:numId="14">
    <w:abstractNumId w:val="9"/>
  </w:num>
  <w:num w:numId="15">
    <w:abstractNumId w:val="34"/>
  </w:num>
  <w:num w:numId="16">
    <w:abstractNumId w:val="3"/>
  </w:num>
  <w:num w:numId="17">
    <w:abstractNumId w:val="21"/>
  </w:num>
  <w:num w:numId="18">
    <w:abstractNumId w:val="17"/>
  </w:num>
  <w:num w:numId="19">
    <w:abstractNumId w:val="4"/>
  </w:num>
  <w:num w:numId="20">
    <w:abstractNumId w:val="24"/>
  </w:num>
  <w:num w:numId="21">
    <w:abstractNumId w:val="44"/>
  </w:num>
  <w:num w:numId="22">
    <w:abstractNumId w:val="7"/>
  </w:num>
  <w:num w:numId="23">
    <w:abstractNumId w:val="6"/>
  </w:num>
  <w:num w:numId="24">
    <w:abstractNumId w:val="47"/>
  </w:num>
  <w:num w:numId="25">
    <w:abstractNumId w:val="42"/>
  </w:num>
  <w:num w:numId="26">
    <w:abstractNumId w:val="45"/>
  </w:num>
  <w:num w:numId="27">
    <w:abstractNumId w:val="13"/>
  </w:num>
  <w:num w:numId="28">
    <w:abstractNumId w:val="32"/>
  </w:num>
  <w:num w:numId="29">
    <w:abstractNumId w:val="20"/>
  </w:num>
  <w:num w:numId="30">
    <w:abstractNumId w:val="0"/>
  </w:num>
  <w:num w:numId="31">
    <w:abstractNumId w:val="33"/>
  </w:num>
  <w:num w:numId="32">
    <w:abstractNumId w:val="5"/>
  </w:num>
  <w:num w:numId="33">
    <w:abstractNumId w:val="41"/>
  </w:num>
  <w:num w:numId="34">
    <w:abstractNumId w:val="26"/>
  </w:num>
  <w:num w:numId="35">
    <w:abstractNumId w:val="46"/>
  </w:num>
  <w:num w:numId="36">
    <w:abstractNumId w:val="11"/>
  </w:num>
  <w:num w:numId="37">
    <w:abstractNumId w:val="22"/>
  </w:num>
  <w:num w:numId="38">
    <w:abstractNumId w:val="16"/>
  </w:num>
  <w:num w:numId="39">
    <w:abstractNumId w:val="29"/>
  </w:num>
  <w:num w:numId="40">
    <w:abstractNumId w:val="8"/>
  </w:num>
  <w:num w:numId="41">
    <w:abstractNumId w:val="18"/>
  </w:num>
  <w:num w:numId="42">
    <w:abstractNumId w:val="40"/>
  </w:num>
  <w:num w:numId="43">
    <w:abstractNumId w:val="23"/>
  </w:num>
  <w:num w:numId="44">
    <w:abstractNumId w:val="28"/>
  </w:num>
  <w:num w:numId="45">
    <w:abstractNumId w:val="36"/>
  </w:num>
  <w:num w:numId="46">
    <w:abstractNumId w:val="10"/>
  </w:num>
  <w:num w:numId="47">
    <w:abstractNumId w:val="31"/>
  </w:num>
  <w:num w:numId="48">
    <w:abstractNumId w:val="48"/>
  </w:num>
  <w:num w:numId="49">
    <w:abstractNumId w:val="39"/>
  </w:num>
  <w:num w:numId="50">
    <w:abstractNumId w:val="1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Q3NDUxNjIxM7BU0lEKTi0uzszPAykwrQUASWzOGSwAAAA="/>
  </w:docVars>
  <w:rsids>
    <w:rsidRoot w:val="009D3086"/>
    <w:rsid w:val="00002087"/>
    <w:rsid w:val="00002E27"/>
    <w:rsid w:val="00003688"/>
    <w:rsid w:val="000037DB"/>
    <w:rsid w:val="00004E78"/>
    <w:rsid w:val="00005099"/>
    <w:rsid w:val="00007D93"/>
    <w:rsid w:val="00011F5E"/>
    <w:rsid w:val="000131A7"/>
    <w:rsid w:val="000139D0"/>
    <w:rsid w:val="00013BF3"/>
    <w:rsid w:val="00014694"/>
    <w:rsid w:val="000147DD"/>
    <w:rsid w:val="00017A1B"/>
    <w:rsid w:val="00017B00"/>
    <w:rsid w:val="00020B86"/>
    <w:rsid w:val="00021420"/>
    <w:rsid w:val="00022FD9"/>
    <w:rsid w:val="000256F9"/>
    <w:rsid w:val="00026E99"/>
    <w:rsid w:val="00037627"/>
    <w:rsid w:val="00044ADB"/>
    <w:rsid w:val="00045097"/>
    <w:rsid w:val="00053AAA"/>
    <w:rsid w:val="000555FE"/>
    <w:rsid w:val="00055EC8"/>
    <w:rsid w:val="00065370"/>
    <w:rsid w:val="00066243"/>
    <w:rsid w:val="000672FF"/>
    <w:rsid w:val="000673E1"/>
    <w:rsid w:val="0006743F"/>
    <w:rsid w:val="00070E3F"/>
    <w:rsid w:val="000737D0"/>
    <w:rsid w:val="000748BF"/>
    <w:rsid w:val="000766E5"/>
    <w:rsid w:val="00080E9B"/>
    <w:rsid w:val="000819FA"/>
    <w:rsid w:val="00081CA8"/>
    <w:rsid w:val="000841B0"/>
    <w:rsid w:val="000846B2"/>
    <w:rsid w:val="00085091"/>
    <w:rsid w:val="0009164D"/>
    <w:rsid w:val="00097F95"/>
    <w:rsid w:val="000A0779"/>
    <w:rsid w:val="000A0CC4"/>
    <w:rsid w:val="000A1917"/>
    <w:rsid w:val="000A2806"/>
    <w:rsid w:val="000A2A9B"/>
    <w:rsid w:val="000A41F9"/>
    <w:rsid w:val="000B5890"/>
    <w:rsid w:val="000B5B1D"/>
    <w:rsid w:val="000C0027"/>
    <w:rsid w:val="000C18B8"/>
    <w:rsid w:val="000C69A1"/>
    <w:rsid w:val="000C729C"/>
    <w:rsid w:val="000C74C0"/>
    <w:rsid w:val="000D1382"/>
    <w:rsid w:val="000D14B9"/>
    <w:rsid w:val="000D2744"/>
    <w:rsid w:val="000D2985"/>
    <w:rsid w:val="000E032B"/>
    <w:rsid w:val="000E4805"/>
    <w:rsid w:val="000E61DD"/>
    <w:rsid w:val="000F34F8"/>
    <w:rsid w:val="000F47BA"/>
    <w:rsid w:val="000F6D1F"/>
    <w:rsid w:val="00100471"/>
    <w:rsid w:val="0010253C"/>
    <w:rsid w:val="00102B25"/>
    <w:rsid w:val="00103F02"/>
    <w:rsid w:val="00104BD7"/>
    <w:rsid w:val="001055D7"/>
    <w:rsid w:val="00105986"/>
    <w:rsid w:val="001076B1"/>
    <w:rsid w:val="00110E09"/>
    <w:rsid w:val="0011135E"/>
    <w:rsid w:val="00116C7E"/>
    <w:rsid w:val="0012083B"/>
    <w:rsid w:val="00121CB3"/>
    <w:rsid w:val="00122D53"/>
    <w:rsid w:val="001246A6"/>
    <w:rsid w:val="001246B5"/>
    <w:rsid w:val="00125B8A"/>
    <w:rsid w:val="00126908"/>
    <w:rsid w:val="00127FA2"/>
    <w:rsid w:val="001323D3"/>
    <w:rsid w:val="00132CB4"/>
    <w:rsid w:val="0013529C"/>
    <w:rsid w:val="00140296"/>
    <w:rsid w:val="00140E5D"/>
    <w:rsid w:val="0014334C"/>
    <w:rsid w:val="00146F14"/>
    <w:rsid w:val="001505CB"/>
    <w:rsid w:val="00154F63"/>
    <w:rsid w:val="00155557"/>
    <w:rsid w:val="001561EA"/>
    <w:rsid w:val="0015779C"/>
    <w:rsid w:val="00160FCB"/>
    <w:rsid w:val="00164BE5"/>
    <w:rsid w:val="001672B9"/>
    <w:rsid w:val="00167657"/>
    <w:rsid w:val="00167A3A"/>
    <w:rsid w:val="00170C26"/>
    <w:rsid w:val="00171110"/>
    <w:rsid w:val="00171D55"/>
    <w:rsid w:val="00172E83"/>
    <w:rsid w:val="001777C7"/>
    <w:rsid w:val="001844B4"/>
    <w:rsid w:val="00191AFE"/>
    <w:rsid w:val="00193204"/>
    <w:rsid w:val="00194244"/>
    <w:rsid w:val="00194D83"/>
    <w:rsid w:val="001951BA"/>
    <w:rsid w:val="00195836"/>
    <w:rsid w:val="00195EC2"/>
    <w:rsid w:val="00196926"/>
    <w:rsid w:val="001A027C"/>
    <w:rsid w:val="001A16D2"/>
    <w:rsid w:val="001A1C9B"/>
    <w:rsid w:val="001A761B"/>
    <w:rsid w:val="001A7B96"/>
    <w:rsid w:val="001A7EC3"/>
    <w:rsid w:val="001B1A6B"/>
    <w:rsid w:val="001B1EC1"/>
    <w:rsid w:val="001B6E41"/>
    <w:rsid w:val="001C098E"/>
    <w:rsid w:val="001C20B2"/>
    <w:rsid w:val="001C5342"/>
    <w:rsid w:val="001D066B"/>
    <w:rsid w:val="001D3A27"/>
    <w:rsid w:val="001D51D5"/>
    <w:rsid w:val="001D6763"/>
    <w:rsid w:val="001D7FA8"/>
    <w:rsid w:val="001E2187"/>
    <w:rsid w:val="001E2903"/>
    <w:rsid w:val="001E527B"/>
    <w:rsid w:val="001E5671"/>
    <w:rsid w:val="001E6B01"/>
    <w:rsid w:val="001E74AE"/>
    <w:rsid w:val="001F2486"/>
    <w:rsid w:val="001F36F1"/>
    <w:rsid w:val="001F484E"/>
    <w:rsid w:val="001F6D8B"/>
    <w:rsid w:val="001F7EDC"/>
    <w:rsid w:val="00200F63"/>
    <w:rsid w:val="002016C0"/>
    <w:rsid w:val="0020437D"/>
    <w:rsid w:val="002049A4"/>
    <w:rsid w:val="002065C3"/>
    <w:rsid w:val="00206A21"/>
    <w:rsid w:val="00211EE6"/>
    <w:rsid w:val="00213048"/>
    <w:rsid w:val="00213B72"/>
    <w:rsid w:val="002152BD"/>
    <w:rsid w:val="00215DDC"/>
    <w:rsid w:val="00220754"/>
    <w:rsid w:val="0022145B"/>
    <w:rsid w:val="00223D91"/>
    <w:rsid w:val="00224FBF"/>
    <w:rsid w:val="00233876"/>
    <w:rsid w:val="002358EE"/>
    <w:rsid w:val="00237BC7"/>
    <w:rsid w:val="00237BDD"/>
    <w:rsid w:val="00237ED6"/>
    <w:rsid w:val="00244284"/>
    <w:rsid w:val="00247452"/>
    <w:rsid w:val="00247ED6"/>
    <w:rsid w:val="00251333"/>
    <w:rsid w:val="002533F6"/>
    <w:rsid w:val="002543BD"/>
    <w:rsid w:val="00257379"/>
    <w:rsid w:val="00257EEB"/>
    <w:rsid w:val="002621C7"/>
    <w:rsid w:val="00263598"/>
    <w:rsid w:val="00264CD7"/>
    <w:rsid w:val="0026517E"/>
    <w:rsid w:val="00272396"/>
    <w:rsid w:val="00272492"/>
    <w:rsid w:val="002737D1"/>
    <w:rsid w:val="002748E2"/>
    <w:rsid w:val="00276BE5"/>
    <w:rsid w:val="0028181D"/>
    <w:rsid w:val="002832C5"/>
    <w:rsid w:val="0028374C"/>
    <w:rsid w:val="002843BA"/>
    <w:rsid w:val="002847B4"/>
    <w:rsid w:val="00287960"/>
    <w:rsid w:val="00290BE0"/>
    <w:rsid w:val="00292C7B"/>
    <w:rsid w:val="00296A6F"/>
    <w:rsid w:val="002A1587"/>
    <w:rsid w:val="002A26BE"/>
    <w:rsid w:val="002A2CAA"/>
    <w:rsid w:val="002A547D"/>
    <w:rsid w:val="002A552E"/>
    <w:rsid w:val="002B0ACF"/>
    <w:rsid w:val="002B0D7C"/>
    <w:rsid w:val="002B13C6"/>
    <w:rsid w:val="002B29A4"/>
    <w:rsid w:val="002B6DF2"/>
    <w:rsid w:val="002C20A8"/>
    <w:rsid w:val="002C26E0"/>
    <w:rsid w:val="002C6C01"/>
    <w:rsid w:val="002C7B9A"/>
    <w:rsid w:val="002D1163"/>
    <w:rsid w:val="002D2A63"/>
    <w:rsid w:val="002D4FAF"/>
    <w:rsid w:val="002D656B"/>
    <w:rsid w:val="002D781B"/>
    <w:rsid w:val="002E06D6"/>
    <w:rsid w:val="002E0929"/>
    <w:rsid w:val="002E4A8E"/>
    <w:rsid w:val="002E70C9"/>
    <w:rsid w:val="002E7E5E"/>
    <w:rsid w:val="002F2B51"/>
    <w:rsid w:val="002F332D"/>
    <w:rsid w:val="002F50B2"/>
    <w:rsid w:val="002F7BBC"/>
    <w:rsid w:val="003028C2"/>
    <w:rsid w:val="003051F1"/>
    <w:rsid w:val="0030625B"/>
    <w:rsid w:val="00307D94"/>
    <w:rsid w:val="00310644"/>
    <w:rsid w:val="003111FF"/>
    <w:rsid w:val="003165B4"/>
    <w:rsid w:val="00316D43"/>
    <w:rsid w:val="00317361"/>
    <w:rsid w:val="00321B26"/>
    <w:rsid w:val="00322645"/>
    <w:rsid w:val="00336B65"/>
    <w:rsid w:val="00336E2A"/>
    <w:rsid w:val="00340BC7"/>
    <w:rsid w:val="0034367A"/>
    <w:rsid w:val="00344C0B"/>
    <w:rsid w:val="00347EBF"/>
    <w:rsid w:val="0035058D"/>
    <w:rsid w:val="00351DAA"/>
    <w:rsid w:val="0035315F"/>
    <w:rsid w:val="00353430"/>
    <w:rsid w:val="00353EA5"/>
    <w:rsid w:val="00354890"/>
    <w:rsid w:val="0036164F"/>
    <w:rsid w:val="0036430E"/>
    <w:rsid w:val="0036750A"/>
    <w:rsid w:val="003722B3"/>
    <w:rsid w:val="00374235"/>
    <w:rsid w:val="00375D25"/>
    <w:rsid w:val="00377232"/>
    <w:rsid w:val="00380BC3"/>
    <w:rsid w:val="00380EEE"/>
    <w:rsid w:val="00385563"/>
    <w:rsid w:val="00385992"/>
    <w:rsid w:val="00392D09"/>
    <w:rsid w:val="00394E78"/>
    <w:rsid w:val="00397E4A"/>
    <w:rsid w:val="003A26F9"/>
    <w:rsid w:val="003A32AD"/>
    <w:rsid w:val="003B0791"/>
    <w:rsid w:val="003B57DA"/>
    <w:rsid w:val="003B72C9"/>
    <w:rsid w:val="003B75A0"/>
    <w:rsid w:val="003C33F3"/>
    <w:rsid w:val="003C410E"/>
    <w:rsid w:val="003C55F6"/>
    <w:rsid w:val="003C713D"/>
    <w:rsid w:val="003D5CFA"/>
    <w:rsid w:val="003E0F3D"/>
    <w:rsid w:val="003E2194"/>
    <w:rsid w:val="003E245F"/>
    <w:rsid w:val="003E406F"/>
    <w:rsid w:val="003E59F8"/>
    <w:rsid w:val="003F1DC8"/>
    <w:rsid w:val="003F62B6"/>
    <w:rsid w:val="003F6341"/>
    <w:rsid w:val="003F67F5"/>
    <w:rsid w:val="00401A19"/>
    <w:rsid w:val="00403664"/>
    <w:rsid w:val="00403AAF"/>
    <w:rsid w:val="004057B3"/>
    <w:rsid w:val="00406E09"/>
    <w:rsid w:val="00407CAC"/>
    <w:rsid w:val="004107C5"/>
    <w:rsid w:val="004126DF"/>
    <w:rsid w:val="004130DB"/>
    <w:rsid w:val="004137EC"/>
    <w:rsid w:val="004147CA"/>
    <w:rsid w:val="00414CFD"/>
    <w:rsid w:val="00415E62"/>
    <w:rsid w:val="00420929"/>
    <w:rsid w:val="00420FA6"/>
    <w:rsid w:val="00421B12"/>
    <w:rsid w:val="004221DF"/>
    <w:rsid w:val="00426FEC"/>
    <w:rsid w:val="004304AB"/>
    <w:rsid w:val="004318A7"/>
    <w:rsid w:val="00431D45"/>
    <w:rsid w:val="00431E02"/>
    <w:rsid w:val="004333E1"/>
    <w:rsid w:val="00441351"/>
    <w:rsid w:val="00443656"/>
    <w:rsid w:val="004439DF"/>
    <w:rsid w:val="00443A3F"/>
    <w:rsid w:val="00445926"/>
    <w:rsid w:val="00452409"/>
    <w:rsid w:val="00452936"/>
    <w:rsid w:val="00452A42"/>
    <w:rsid w:val="00455DBA"/>
    <w:rsid w:val="00455DFF"/>
    <w:rsid w:val="00456DE5"/>
    <w:rsid w:val="00457DC3"/>
    <w:rsid w:val="00460D0D"/>
    <w:rsid w:val="004636E0"/>
    <w:rsid w:val="0046633A"/>
    <w:rsid w:val="00466F7E"/>
    <w:rsid w:val="00467775"/>
    <w:rsid w:val="00467DA3"/>
    <w:rsid w:val="00473C1B"/>
    <w:rsid w:val="00474706"/>
    <w:rsid w:val="00476788"/>
    <w:rsid w:val="00480BCA"/>
    <w:rsid w:val="00482D83"/>
    <w:rsid w:val="00494AF5"/>
    <w:rsid w:val="00495A7E"/>
    <w:rsid w:val="00496832"/>
    <w:rsid w:val="00497561"/>
    <w:rsid w:val="004A05B0"/>
    <w:rsid w:val="004A069D"/>
    <w:rsid w:val="004A10CF"/>
    <w:rsid w:val="004A11D4"/>
    <w:rsid w:val="004A37F9"/>
    <w:rsid w:val="004A40C4"/>
    <w:rsid w:val="004A43A9"/>
    <w:rsid w:val="004A6AB2"/>
    <w:rsid w:val="004A712F"/>
    <w:rsid w:val="004A7B4D"/>
    <w:rsid w:val="004B2962"/>
    <w:rsid w:val="004B385E"/>
    <w:rsid w:val="004B40E1"/>
    <w:rsid w:val="004B4F8F"/>
    <w:rsid w:val="004B66B6"/>
    <w:rsid w:val="004C0226"/>
    <w:rsid w:val="004C16A1"/>
    <w:rsid w:val="004C178B"/>
    <w:rsid w:val="004C4EA6"/>
    <w:rsid w:val="004C5143"/>
    <w:rsid w:val="004C591F"/>
    <w:rsid w:val="004C62C1"/>
    <w:rsid w:val="004D0EF6"/>
    <w:rsid w:val="004D19C5"/>
    <w:rsid w:val="004D6A6D"/>
    <w:rsid w:val="004E20A8"/>
    <w:rsid w:val="004E2896"/>
    <w:rsid w:val="004E33C4"/>
    <w:rsid w:val="004E33E0"/>
    <w:rsid w:val="004E4B9A"/>
    <w:rsid w:val="004E5348"/>
    <w:rsid w:val="004E5382"/>
    <w:rsid w:val="004E589F"/>
    <w:rsid w:val="004F1798"/>
    <w:rsid w:val="004F1A72"/>
    <w:rsid w:val="00500786"/>
    <w:rsid w:val="00500FF6"/>
    <w:rsid w:val="005039AE"/>
    <w:rsid w:val="005049F0"/>
    <w:rsid w:val="00504E36"/>
    <w:rsid w:val="005056E7"/>
    <w:rsid w:val="00505B95"/>
    <w:rsid w:val="005138EA"/>
    <w:rsid w:val="0051482B"/>
    <w:rsid w:val="00516C44"/>
    <w:rsid w:val="00516CF2"/>
    <w:rsid w:val="0052352E"/>
    <w:rsid w:val="005238C6"/>
    <w:rsid w:val="0052529B"/>
    <w:rsid w:val="0052666F"/>
    <w:rsid w:val="00532A6B"/>
    <w:rsid w:val="00532AAF"/>
    <w:rsid w:val="005340C9"/>
    <w:rsid w:val="005369A6"/>
    <w:rsid w:val="00537583"/>
    <w:rsid w:val="00540BDF"/>
    <w:rsid w:val="00542E69"/>
    <w:rsid w:val="00543BCC"/>
    <w:rsid w:val="0054424A"/>
    <w:rsid w:val="005465DC"/>
    <w:rsid w:val="005475C0"/>
    <w:rsid w:val="00547B59"/>
    <w:rsid w:val="00547C05"/>
    <w:rsid w:val="00551100"/>
    <w:rsid w:val="005567F6"/>
    <w:rsid w:val="0055698B"/>
    <w:rsid w:val="005576E2"/>
    <w:rsid w:val="00560861"/>
    <w:rsid w:val="005610D6"/>
    <w:rsid w:val="00563D2A"/>
    <w:rsid w:val="00565308"/>
    <w:rsid w:val="00565E85"/>
    <w:rsid w:val="005674A9"/>
    <w:rsid w:val="00572473"/>
    <w:rsid w:val="00572AB6"/>
    <w:rsid w:val="005750C0"/>
    <w:rsid w:val="00575436"/>
    <w:rsid w:val="0057587F"/>
    <w:rsid w:val="00576102"/>
    <w:rsid w:val="00576CEF"/>
    <w:rsid w:val="005818AA"/>
    <w:rsid w:val="00584E70"/>
    <w:rsid w:val="00587970"/>
    <w:rsid w:val="005907E1"/>
    <w:rsid w:val="00597F50"/>
    <w:rsid w:val="005A1049"/>
    <w:rsid w:val="005A4557"/>
    <w:rsid w:val="005A6B7F"/>
    <w:rsid w:val="005B014D"/>
    <w:rsid w:val="005B0805"/>
    <w:rsid w:val="005B2D36"/>
    <w:rsid w:val="005B6918"/>
    <w:rsid w:val="005B6AF3"/>
    <w:rsid w:val="005C0117"/>
    <w:rsid w:val="005C1170"/>
    <w:rsid w:val="005C194F"/>
    <w:rsid w:val="005C5D37"/>
    <w:rsid w:val="005C769F"/>
    <w:rsid w:val="005D0C81"/>
    <w:rsid w:val="005D392B"/>
    <w:rsid w:val="005D3E54"/>
    <w:rsid w:val="005D4C17"/>
    <w:rsid w:val="005D4EA4"/>
    <w:rsid w:val="005D5257"/>
    <w:rsid w:val="005D5398"/>
    <w:rsid w:val="005E2A38"/>
    <w:rsid w:val="005E3F0F"/>
    <w:rsid w:val="005E6C85"/>
    <w:rsid w:val="005E7E82"/>
    <w:rsid w:val="005F0E10"/>
    <w:rsid w:val="005F33B7"/>
    <w:rsid w:val="005F4871"/>
    <w:rsid w:val="005F4E7F"/>
    <w:rsid w:val="005F4FF1"/>
    <w:rsid w:val="005F5663"/>
    <w:rsid w:val="005F5EAA"/>
    <w:rsid w:val="005F731C"/>
    <w:rsid w:val="005F757B"/>
    <w:rsid w:val="00602424"/>
    <w:rsid w:val="006028FD"/>
    <w:rsid w:val="006103B7"/>
    <w:rsid w:val="006119E6"/>
    <w:rsid w:val="00613116"/>
    <w:rsid w:val="00613503"/>
    <w:rsid w:val="00615142"/>
    <w:rsid w:val="00615289"/>
    <w:rsid w:val="00622424"/>
    <w:rsid w:val="00624A24"/>
    <w:rsid w:val="00625B0A"/>
    <w:rsid w:val="0062646C"/>
    <w:rsid w:val="006273B6"/>
    <w:rsid w:val="00627E73"/>
    <w:rsid w:val="00630B0F"/>
    <w:rsid w:val="00630B14"/>
    <w:rsid w:val="0063207F"/>
    <w:rsid w:val="00635E4C"/>
    <w:rsid w:val="00636BBC"/>
    <w:rsid w:val="00636CC0"/>
    <w:rsid w:val="00636E8E"/>
    <w:rsid w:val="00640CE2"/>
    <w:rsid w:val="00650D41"/>
    <w:rsid w:val="0065273D"/>
    <w:rsid w:val="00652B89"/>
    <w:rsid w:val="00654F98"/>
    <w:rsid w:val="0065584A"/>
    <w:rsid w:val="00655DA2"/>
    <w:rsid w:val="006561AE"/>
    <w:rsid w:val="00656C6A"/>
    <w:rsid w:val="00656F75"/>
    <w:rsid w:val="00657250"/>
    <w:rsid w:val="00657B07"/>
    <w:rsid w:val="006604FB"/>
    <w:rsid w:val="0066166B"/>
    <w:rsid w:val="00661FFB"/>
    <w:rsid w:val="00663FBE"/>
    <w:rsid w:val="00664110"/>
    <w:rsid w:val="006667BC"/>
    <w:rsid w:val="00667423"/>
    <w:rsid w:val="00667793"/>
    <w:rsid w:val="00667DF5"/>
    <w:rsid w:val="0067139C"/>
    <w:rsid w:val="006716FD"/>
    <w:rsid w:val="00672260"/>
    <w:rsid w:val="00676B17"/>
    <w:rsid w:val="00680654"/>
    <w:rsid w:val="0068087C"/>
    <w:rsid w:val="00680CDD"/>
    <w:rsid w:val="00683598"/>
    <w:rsid w:val="0068654E"/>
    <w:rsid w:val="0069257C"/>
    <w:rsid w:val="00693E74"/>
    <w:rsid w:val="00694326"/>
    <w:rsid w:val="00695B50"/>
    <w:rsid w:val="00696692"/>
    <w:rsid w:val="0069731A"/>
    <w:rsid w:val="006A0C95"/>
    <w:rsid w:val="006A2500"/>
    <w:rsid w:val="006A3165"/>
    <w:rsid w:val="006A41A3"/>
    <w:rsid w:val="006A4729"/>
    <w:rsid w:val="006A4A24"/>
    <w:rsid w:val="006A5E01"/>
    <w:rsid w:val="006A7525"/>
    <w:rsid w:val="006B131C"/>
    <w:rsid w:val="006B7D10"/>
    <w:rsid w:val="006B7D6D"/>
    <w:rsid w:val="006C1BDC"/>
    <w:rsid w:val="006C1EF7"/>
    <w:rsid w:val="006C4DFA"/>
    <w:rsid w:val="006C4FA4"/>
    <w:rsid w:val="006C60B7"/>
    <w:rsid w:val="006D08D2"/>
    <w:rsid w:val="006D105D"/>
    <w:rsid w:val="006E103D"/>
    <w:rsid w:val="006E1DC6"/>
    <w:rsid w:val="006E33C7"/>
    <w:rsid w:val="006E5FED"/>
    <w:rsid w:val="006E6498"/>
    <w:rsid w:val="006F089C"/>
    <w:rsid w:val="006F5532"/>
    <w:rsid w:val="006F6443"/>
    <w:rsid w:val="00701ECE"/>
    <w:rsid w:val="00704BE5"/>
    <w:rsid w:val="00705121"/>
    <w:rsid w:val="007061FF"/>
    <w:rsid w:val="0070620B"/>
    <w:rsid w:val="00710DBF"/>
    <w:rsid w:val="00713882"/>
    <w:rsid w:val="00713AFA"/>
    <w:rsid w:val="00714B03"/>
    <w:rsid w:val="00716F28"/>
    <w:rsid w:val="00720867"/>
    <w:rsid w:val="007243B4"/>
    <w:rsid w:val="007248E5"/>
    <w:rsid w:val="00725472"/>
    <w:rsid w:val="0072653B"/>
    <w:rsid w:val="00727CFE"/>
    <w:rsid w:val="00727F39"/>
    <w:rsid w:val="007301CF"/>
    <w:rsid w:val="0073125E"/>
    <w:rsid w:val="0073188A"/>
    <w:rsid w:val="00731B88"/>
    <w:rsid w:val="00733238"/>
    <w:rsid w:val="007337BF"/>
    <w:rsid w:val="007354F0"/>
    <w:rsid w:val="00737F5E"/>
    <w:rsid w:val="0074329E"/>
    <w:rsid w:val="00744C70"/>
    <w:rsid w:val="00746B1E"/>
    <w:rsid w:val="0075097E"/>
    <w:rsid w:val="00751565"/>
    <w:rsid w:val="00751AE8"/>
    <w:rsid w:val="00754B2B"/>
    <w:rsid w:val="007561E6"/>
    <w:rsid w:val="0076089C"/>
    <w:rsid w:val="00760A70"/>
    <w:rsid w:val="00762C8E"/>
    <w:rsid w:val="0076314F"/>
    <w:rsid w:val="007650B2"/>
    <w:rsid w:val="00772E4B"/>
    <w:rsid w:val="0077307B"/>
    <w:rsid w:val="00773590"/>
    <w:rsid w:val="00774B87"/>
    <w:rsid w:val="00782F5F"/>
    <w:rsid w:val="00783D1A"/>
    <w:rsid w:val="0078553C"/>
    <w:rsid w:val="00785590"/>
    <w:rsid w:val="0078762C"/>
    <w:rsid w:val="00787A2D"/>
    <w:rsid w:val="007913F4"/>
    <w:rsid w:val="00793399"/>
    <w:rsid w:val="00797822"/>
    <w:rsid w:val="007A1096"/>
    <w:rsid w:val="007A11DF"/>
    <w:rsid w:val="007A13D3"/>
    <w:rsid w:val="007A1532"/>
    <w:rsid w:val="007A30B2"/>
    <w:rsid w:val="007A5109"/>
    <w:rsid w:val="007A5946"/>
    <w:rsid w:val="007B6ADA"/>
    <w:rsid w:val="007C31B0"/>
    <w:rsid w:val="007C3509"/>
    <w:rsid w:val="007C536C"/>
    <w:rsid w:val="007C53AF"/>
    <w:rsid w:val="007C55A0"/>
    <w:rsid w:val="007C6C1C"/>
    <w:rsid w:val="007C7C28"/>
    <w:rsid w:val="007D0D7F"/>
    <w:rsid w:val="007D75C9"/>
    <w:rsid w:val="007D7AE1"/>
    <w:rsid w:val="007E2970"/>
    <w:rsid w:val="007E397F"/>
    <w:rsid w:val="007E7EB5"/>
    <w:rsid w:val="007F2554"/>
    <w:rsid w:val="007F2686"/>
    <w:rsid w:val="007F64ED"/>
    <w:rsid w:val="008005FB"/>
    <w:rsid w:val="00802179"/>
    <w:rsid w:val="008036A0"/>
    <w:rsid w:val="0080548C"/>
    <w:rsid w:val="00805713"/>
    <w:rsid w:val="00811971"/>
    <w:rsid w:val="008153FB"/>
    <w:rsid w:val="00815E88"/>
    <w:rsid w:val="00820033"/>
    <w:rsid w:val="00823591"/>
    <w:rsid w:val="008309DB"/>
    <w:rsid w:val="00830D37"/>
    <w:rsid w:val="00830F84"/>
    <w:rsid w:val="00831217"/>
    <w:rsid w:val="00835C2A"/>
    <w:rsid w:val="00837EA7"/>
    <w:rsid w:val="0084022E"/>
    <w:rsid w:val="00841FB4"/>
    <w:rsid w:val="00842345"/>
    <w:rsid w:val="00843AB3"/>
    <w:rsid w:val="00844915"/>
    <w:rsid w:val="008500CC"/>
    <w:rsid w:val="00851BD8"/>
    <w:rsid w:val="00852143"/>
    <w:rsid w:val="00854BF4"/>
    <w:rsid w:val="00854CC5"/>
    <w:rsid w:val="0085605D"/>
    <w:rsid w:val="00856DEF"/>
    <w:rsid w:val="00860099"/>
    <w:rsid w:val="00860AD8"/>
    <w:rsid w:val="00861644"/>
    <w:rsid w:val="0086236E"/>
    <w:rsid w:val="00862A6A"/>
    <w:rsid w:val="008642D1"/>
    <w:rsid w:val="00864341"/>
    <w:rsid w:val="00871B4D"/>
    <w:rsid w:val="00871F5C"/>
    <w:rsid w:val="00874204"/>
    <w:rsid w:val="00874CF6"/>
    <w:rsid w:val="008805CC"/>
    <w:rsid w:val="00880BF7"/>
    <w:rsid w:val="00881450"/>
    <w:rsid w:val="00884904"/>
    <w:rsid w:val="00884A58"/>
    <w:rsid w:val="00895905"/>
    <w:rsid w:val="00896E0B"/>
    <w:rsid w:val="008A0506"/>
    <w:rsid w:val="008A105E"/>
    <w:rsid w:val="008A10D2"/>
    <w:rsid w:val="008A280D"/>
    <w:rsid w:val="008A2884"/>
    <w:rsid w:val="008A29F3"/>
    <w:rsid w:val="008A50E2"/>
    <w:rsid w:val="008A5631"/>
    <w:rsid w:val="008A7C46"/>
    <w:rsid w:val="008B0B2A"/>
    <w:rsid w:val="008B397C"/>
    <w:rsid w:val="008B3AB6"/>
    <w:rsid w:val="008B46FF"/>
    <w:rsid w:val="008B5C8E"/>
    <w:rsid w:val="008B6473"/>
    <w:rsid w:val="008C517E"/>
    <w:rsid w:val="008C5F84"/>
    <w:rsid w:val="008C651A"/>
    <w:rsid w:val="008C7BBD"/>
    <w:rsid w:val="008D1029"/>
    <w:rsid w:val="008D1231"/>
    <w:rsid w:val="008D1734"/>
    <w:rsid w:val="008D2CE0"/>
    <w:rsid w:val="008D36CE"/>
    <w:rsid w:val="008D65EB"/>
    <w:rsid w:val="008E338C"/>
    <w:rsid w:val="008E4A87"/>
    <w:rsid w:val="008E581B"/>
    <w:rsid w:val="008F034E"/>
    <w:rsid w:val="008F0952"/>
    <w:rsid w:val="008F16F5"/>
    <w:rsid w:val="008F24E1"/>
    <w:rsid w:val="008F33EE"/>
    <w:rsid w:val="008F3848"/>
    <w:rsid w:val="008F7D39"/>
    <w:rsid w:val="00901D13"/>
    <w:rsid w:val="0090303E"/>
    <w:rsid w:val="00903EC3"/>
    <w:rsid w:val="00906227"/>
    <w:rsid w:val="00911FA1"/>
    <w:rsid w:val="00912656"/>
    <w:rsid w:val="00912EB8"/>
    <w:rsid w:val="00914931"/>
    <w:rsid w:val="00914B21"/>
    <w:rsid w:val="00921B58"/>
    <w:rsid w:val="009245D6"/>
    <w:rsid w:val="00924EC8"/>
    <w:rsid w:val="009253B0"/>
    <w:rsid w:val="0092560C"/>
    <w:rsid w:val="0092564B"/>
    <w:rsid w:val="0092675F"/>
    <w:rsid w:val="00932109"/>
    <w:rsid w:val="009324D6"/>
    <w:rsid w:val="00935135"/>
    <w:rsid w:val="00937DDE"/>
    <w:rsid w:val="00942005"/>
    <w:rsid w:val="00942487"/>
    <w:rsid w:val="00943A24"/>
    <w:rsid w:val="00944102"/>
    <w:rsid w:val="009442C1"/>
    <w:rsid w:val="009517FD"/>
    <w:rsid w:val="009521ED"/>
    <w:rsid w:val="009536EF"/>
    <w:rsid w:val="00957B99"/>
    <w:rsid w:val="009624EB"/>
    <w:rsid w:val="00962C1C"/>
    <w:rsid w:val="00962F21"/>
    <w:rsid w:val="00963A94"/>
    <w:rsid w:val="00967D0C"/>
    <w:rsid w:val="00973106"/>
    <w:rsid w:val="0097388C"/>
    <w:rsid w:val="009748F3"/>
    <w:rsid w:val="00980781"/>
    <w:rsid w:val="00981DD7"/>
    <w:rsid w:val="00983D5A"/>
    <w:rsid w:val="009858F6"/>
    <w:rsid w:val="00985E7B"/>
    <w:rsid w:val="0098679A"/>
    <w:rsid w:val="009913C0"/>
    <w:rsid w:val="00991C45"/>
    <w:rsid w:val="00992859"/>
    <w:rsid w:val="00992D94"/>
    <w:rsid w:val="0099440A"/>
    <w:rsid w:val="00994C7A"/>
    <w:rsid w:val="00997EF1"/>
    <w:rsid w:val="009A082E"/>
    <w:rsid w:val="009A1BA4"/>
    <w:rsid w:val="009A2A49"/>
    <w:rsid w:val="009A36C6"/>
    <w:rsid w:val="009A5754"/>
    <w:rsid w:val="009A6E2F"/>
    <w:rsid w:val="009B010E"/>
    <w:rsid w:val="009B0BAC"/>
    <w:rsid w:val="009B277D"/>
    <w:rsid w:val="009B4884"/>
    <w:rsid w:val="009B5A20"/>
    <w:rsid w:val="009B5EB3"/>
    <w:rsid w:val="009B70E0"/>
    <w:rsid w:val="009C0A2A"/>
    <w:rsid w:val="009C138C"/>
    <w:rsid w:val="009C1688"/>
    <w:rsid w:val="009C191E"/>
    <w:rsid w:val="009C5027"/>
    <w:rsid w:val="009C5F03"/>
    <w:rsid w:val="009C6D5E"/>
    <w:rsid w:val="009C73FF"/>
    <w:rsid w:val="009C7629"/>
    <w:rsid w:val="009D1142"/>
    <w:rsid w:val="009D3086"/>
    <w:rsid w:val="009E2CFF"/>
    <w:rsid w:val="009E3A89"/>
    <w:rsid w:val="009E4BB0"/>
    <w:rsid w:val="009E5AF3"/>
    <w:rsid w:val="009E7557"/>
    <w:rsid w:val="009F0A32"/>
    <w:rsid w:val="009F3166"/>
    <w:rsid w:val="009F418C"/>
    <w:rsid w:val="00A002FF"/>
    <w:rsid w:val="00A00B2E"/>
    <w:rsid w:val="00A010A7"/>
    <w:rsid w:val="00A04251"/>
    <w:rsid w:val="00A118F2"/>
    <w:rsid w:val="00A11A65"/>
    <w:rsid w:val="00A12155"/>
    <w:rsid w:val="00A14325"/>
    <w:rsid w:val="00A14AFD"/>
    <w:rsid w:val="00A15046"/>
    <w:rsid w:val="00A179FD"/>
    <w:rsid w:val="00A249B1"/>
    <w:rsid w:val="00A348AE"/>
    <w:rsid w:val="00A36A10"/>
    <w:rsid w:val="00A37862"/>
    <w:rsid w:val="00A4294C"/>
    <w:rsid w:val="00A44EFF"/>
    <w:rsid w:val="00A46499"/>
    <w:rsid w:val="00A4767F"/>
    <w:rsid w:val="00A4777F"/>
    <w:rsid w:val="00A503C8"/>
    <w:rsid w:val="00A50B29"/>
    <w:rsid w:val="00A5113F"/>
    <w:rsid w:val="00A51523"/>
    <w:rsid w:val="00A52600"/>
    <w:rsid w:val="00A52B84"/>
    <w:rsid w:val="00A53273"/>
    <w:rsid w:val="00A63174"/>
    <w:rsid w:val="00A67408"/>
    <w:rsid w:val="00A727F9"/>
    <w:rsid w:val="00A74EE8"/>
    <w:rsid w:val="00A758A5"/>
    <w:rsid w:val="00A77221"/>
    <w:rsid w:val="00A814A4"/>
    <w:rsid w:val="00A82DAE"/>
    <w:rsid w:val="00A83D23"/>
    <w:rsid w:val="00A85642"/>
    <w:rsid w:val="00A87061"/>
    <w:rsid w:val="00A87B7D"/>
    <w:rsid w:val="00A94DCC"/>
    <w:rsid w:val="00A972D4"/>
    <w:rsid w:val="00A97E43"/>
    <w:rsid w:val="00AA307F"/>
    <w:rsid w:val="00AB1783"/>
    <w:rsid w:val="00AB37D0"/>
    <w:rsid w:val="00AB3DF1"/>
    <w:rsid w:val="00AB4C4B"/>
    <w:rsid w:val="00AB4FEF"/>
    <w:rsid w:val="00AB6ACC"/>
    <w:rsid w:val="00AC084C"/>
    <w:rsid w:val="00AC69A2"/>
    <w:rsid w:val="00AD210B"/>
    <w:rsid w:val="00AD34AA"/>
    <w:rsid w:val="00AD3637"/>
    <w:rsid w:val="00AD54AA"/>
    <w:rsid w:val="00AE4844"/>
    <w:rsid w:val="00AE768E"/>
    <w:rsid w:val="00AE7D91"/>
    <w:rsid w:val="00AF054A"/>
    <w:rsid w:val="00AF1CD3"/>
    <w:rsid w:val="00AF2756"/>
    <w:rsid w:val="00AF41FF"/>
    <w:rsid w:val="00AF608D"/>
    <w:rsid w:val="00AF7AEE"/>
    <w:rsid w:val="00B0632D"/>
    <w:rsid w:val="00B0746F"/>
    <w:rsid w:val="00B07B76"/>
    <w:rsid w:val="00B12500"/>
    <w:rsid w:val="00B13AC3"/>
    <w:rsid w:val="00B15B20"/>
    <w:rsid w:val="00B2288F"/>
    <w:rsid w:val="00B24652"/>
    <w:rsid w:val="00B25260"/>
    <w:rsid w:val="00B25526"/>
    <w:rsid w:val="00B30E0D"/>
    <w:rsid w:val="00B351C9"/>
    <w:rsid w:val="00B475A2"/>
    <w:rsid w:val="00B5224A"/>
    <w:rsid w:val="00B55264"/>
    <w:rsid w:val="00B55A78"/>
    <w:rsid w:val="00B56C2E"/>
    <w:rsid w:val="00B5790C"/>
    <w:rsid w:val="00B646B3"/>
    <w:rsid w:val="00B657CF"/>
    <w:rsid w:val="00B709C3"/>
    <w:rsid w:val="00B712FC"/>
    <w:rsid w:val="00B724B2"/>
    <w:rsid w:val="00B74631"/>
    <w:rsid w:val="00B76B04"/>
    <w:rsid w:val="00B80535"/>
    <w:rsid w:val="00B805C5"/>
    <w:rsid w:val="00B82631"/>
    <w:rsid w:val="00B91609"/>
    <w:rsid w:val="00B92F37"/>
    <w:rsid w:val="00B941BF"/>
    <w:rsid w:val="00B94C78"/>
    <w:rsid w:val="00B96086"/>
    <w:rsid w:val="00B96445"/>
    <w:rsid w:val="00BA014E"/>
    <w:rsid w:val="00BA22CE"/>
    <w:rsid w:val="00BA2E11"/>
    <w:rsid w:val="00BA373B"/>
    <w:rsid w:val="00BA44AA"/>
    <w:rsid w:val="00BA571B"/>
    <w:rsid w:val="00BA5D73"/>
    <w:rsid w:val="00BA6C7C"/>
    <w:rsid w:val="00BB3193"/>
    <w:rsid w:val="00BC02F3"/>
    <w:rsid w:val="00BC4945"/>
    <w:rsid w:val="00BC5A16"/>
    <w:rsid w:val="00BC67F4"/>
    <w:rsid w:val="00BC6BD3"/>
    <w:rsid w:val="00BD0660"/>
    <w:rsid w:val="00BD3975"/>
    <w:rsid w:val="00BD5C3F"/>
    <w:rsid w:val="00BE0FDF"/>
    <w:rsid w:val="00BE2079"/>
    <w:rsid w:val="00BF0320"/>
    <w:rsid w:val="00BF03B8"/>
    <w:rsid w:val="00BF068D"/>
    <w:rsid w:val="00BF143F"/>
    <w:rsid w:val="00BF28D2"/>
    <w:rsid w:val="00BF5FC8"/>
    <w:rsid w:val="00BF60AF"/>
    <w:rsid w:val="00BF709F"/>
    <w:rsid w:val="00BF7AF1"/>
    <w:rsid w:val="00C025A4"/>
    <w:rsid w:val="00C0618C"/>
    <w:rsid w:val="00C10E09"/>
    <w:rsid w:val="00C115B5"/>
    <w:rsid w:val="00C130EF"/>
    <w:rsid w:val="00C13F29"/>
    <w:rsid w:val="00C16969"/>
    <w:rsid w:val="00C21800"/>
    <w:rsid w:val="00C26D7F"/>
    <w:rsid w:val="00C26DB4"/>
    <w:rsid w:val="00C27D3A"/>
    <w:rsid w:val="00C27D98"/>
    <w:rsid w:val="00C30541"/>
    <w:rsid w:val="00C31226"/>
    <w:rsid w:val="00C31714"/>
    <w:rsid w:val="00C3422B"/>
    <w:rsid w:val="00C37282"/>
    <w:rsid w:val="00C37862"/>
    <w:rsid w:val="00C4065F"/>
    <w:rsid w:val="00C40887"/>
    <w:rsid w:val="00C42262"/>
    <w:rsid w:val="00C435A8"/>
    <w:rsid w:val="00C43948"/>
    <w:rsid w:val="00C4398A"/>
    <w:rsid w:val="00C45506"/>
    <w:rsid w:val="00C5390C"/>
    <w:rsid w:val="00C539D2"/>
    <w:rsid w:val="00C54558"/>
    <w:rsid w:val="00C54850"/>
    <w:rsid w:val="00C565BE"/>
    <w:rsid w:val="00C60311"/>
    <w:rsid w:val="00C605B4"/>
    <w:rsid w:val="00C6093F"/>
    <w:rsid w:val="00C62E4C"/>
    <w:rsid w:val="00C63256"/>
    <w:rsid w:val="00C66D81"/>
    <w:rsid w:val="00C67919"/>
    <w:rsid w:val="00C7479A"/>
    <w:rsid w:val="00C8197D"/>
    <w:rsid w:val="00C834E8"/>
    <w:rsid w:val="00C84155"/>
    <w:rsid w:val="00C85474"/>
    <w:rsid w:val="00C90716"/>
    <w:rsid w:val="00C91942"/>
    <w:rsid w:val="00C92F82"/>
    <w:rsid w:val="00C94B57"/>
    <w:rsid w:val="00C94F81"/>
    <w:rsid w:val="00C96E02"/>
    <w:rsid w:val="00CA3406"/>
    <w:rsid w:val="00CA3D7C"/>
    <w:rsid w:val="00CA4039"/>
    <w:rsid w:val="00CA7816"/>
    <w:rsid w:val="00CB2AD5"/>
    <w:rsid w:val="00CB3D6B"/>
    <w:rsid w:val="00CB4284"/>
    <w:rsid w:val="00CB4FC7"/>
    <w:rsid w:val="00CB54F8"/>
    <w:rsid w:val="00CC2369"/>
    <w:rsid w:val="00CC28E2"/>
    <w:rsid w:val="00CC3094"/>
    <w:rsid w:val="00CC5035"/>
    <w:rsid w:val="00CC6EFC"/>
    <w:rsid w:val="00CC7266"/>
    <w:rsid w:val="00CD080B"/>
    <w:rsid w:val="00CD42CC"/>
    <w:rsid w:val="00CD4B46"/>
    <w:rsid w:val="00CD665C"/>
    <w:rsid w:val="00CD7C97"/>
    <w:rsid w:val="00CE33BA"/>
    <w:rsid w:val="00CE5828"/>
    <w:rsid w:val="00CE60D6"/>
    <w:rsid w:val="00CF1BFA"/>
    <w:rsid w:val="00CF3450"/>
    <w:rsid w:val="00CF3671"/>
    <w:rsid w:val="00CF3B67"/>
    <w:rsid w:val="00CF6B3C"/>
    <w:rsid w:val="00CF7CD7"/>
    <w:rsid w:val="00D06551"/>
    <w:rsid w:val="00D10814"/>
    <w:rsid w:val="00D1204A"/>
    <w:rsid w:val="00D14CC7"/>
    <w:rsid w:val="00D15142"/>
    <w:rsid w:val="00D17020"/>
    <w:rsid w:val="00D21764"/>
    <w:rsid w:val="00D21873"/>
    <w:rsid w:val="00D21F7F"/>
    <w:rsid w:val="00D23BFC"/>
    <w:rsid w:val="00D2512E"/>
    <w:rsid w:val="00D2528A"/>
    <w:rsid w:val="00D27830"/>
    <w:rsid w:val="00D3059F"/>
    <w:rsid w:val="00D32C02"/>
    <w:rsid w:val="00D370F2"/>
    <w:rsid w:val="00D41443"/>
    <w:rsid w:val="00D41510"/>
    <w:rsid w:val="00D42A09"/>
    <w:rsid w:val="00D44CB1"/>
    <w:rsid w:val="00D45C99"/>
    <w:rsid w:val="00D51B3D"/>
    <w:rsid w:val="00D53415"/>
    <w:rsid w:val="00D5620A"/>
    <w:rsid w:val="00D615D6"/>
    <w:rsid w:val="00D63901"/>
    <w:rsid w:val="00D6474C"/>
    <w:rsid w:val="00D660AF"/>
    <w:rsid w:val="00D74EA4"/>
    <w:rsid w:val="00D754A0"/>
    <w:rsid w:val="00D7746E"/>
    <w:rsid w:val="00D7775C"/>
    <w:rsid w:val="00D80433"/>
    <w:rsid w:val="00D8566E"/>
    <w:rsid w:val="00D85F36"/>
    <w:rsid w:val="00D91420"/>
    <w:rsid w:val="00D91869"/>
    <w:rsid w:val="00D93189"/>
    <w:rsid w:val="00D95DB7"/>
    <w:rsid w:val="00D96480"/>
    <w:rsid w:val="00D96741"/>
    <w:rsid w:val="00DA0786"/>
    <w:rsid w:val="00DA40C3"/>
    <w:rsid w:val="00DA59DF"/>
    <w:rsid w:val="00DA7B8A"/>
    <w:rsid w:val="00DB0A57"/>
    <w:rsid w:val="00DB1EF6"/>
    <w:rsid w:val="00DB4D32"/>
    <w:rsid w:val="00DB4EC1"/>
    <w:rsid w:val="00DB7C01"/>
    <w:rsid w:val="00DB7C99"/>
    <w:rsid w:val="00DC24FA"/>
    <w:rsid w:val="00DC2922"/>
    <w:rsid w:val="00DC336B"/>
    <w:rsid w:val="00DC7055"/>
    <w:rsid w:val="00DD1E08"/>
    <w:rsid w:val="00DD272B"/>
    <w:rsid w:val="00DD2732"/>
    <w:rsid w:val="00DD287E"/>
    <w:rsid w:val="00DD3939"/>
    <w:rsid w:val="00DD45B1"/>
    <w:rsid w:val="00DD51B8"/>
    <w:rsid w:val="00DD51CA"/>
    <w:rsid w:val="00DD66CE"/>
    <w:rsid w:val="00DE0B69"/>
    <w:rsid w:val="00DE4AE5"/>
    <w:rsid w:val="00DE58B6"/>
    <w:rsid w:val="00DE7599"/>
    <w:rsid w:val="00DF0B41"/>
    <w:rsid w:val="00DF1A20"/>
    <w:rsid w:val="00DF2A45"/>
    <w:rsid w:val="00DF2D1E"/>
    <w:rsid w:val="00DF32B6"/>
    <w:rsid w:val="00DF55B3"/>
    <w:rsid w:val="00DF5848"/>
    <w:rsid w:val="00DF6F27"/>
    <w:rsid w:val="00DF7203"/>
    <w:rsid w:val="00E02B1A"/>
    <w:rsid w:val="00E04A18"/>
    <w:rsid w:val="00E062F0"/>
    <w:rsid w:val="00E06C62"/>
    <w:rsid w:val="00E1021A"/>
    <w:rsid w:val="00E1092E"/>
    <w:rsid w:val="00E10A01"/>
    <w:rsid w:val="00E11CDA"/>
    <w:rsid w:val="00E12002"/>
    <w:rsid w:val="00E13F36"/>
    <w:rsid w:val="00E15F19"/>
    <w:rsid w:val="00E16929"/>
    <w:rsid w:val="00E178A7"/>
    <w:rsid w:val="00E2050C"/>
    <w:rsid w:val="00E230CD"/>
    <w:rsid w:val="00E2486A"/>
    <w:rsid w:val="00E266B1"/>
    <w:rsid w:val="00E27DB7"/>
    <w:rsid w:val="00E300F2"/>
    <w:rsid w:val="00E3764E"/>
    <w:rsid w:val="00E37DDA"/>
    <w:rsid w:val="00E37E9F"/>
    <w:rsid w:val="00E462D7"/>
    <w:rsid w:val="00E503EB"/>
    <w:rsid w:val="00E50860"/>
    <w:rsid w:val="00E508A7"/>
    <w:rsid w:val="00E518E1"/>
    <w:rsid w:val="00E52E3A"/>
    <w:rsid w:val="00E56387"/>
    <w:rsid w:val="00E56CF2"/>
    <w:rsid w:val="00E57CA3"/>
    <w:rsid w:val="00E57F7B"/>
    <w:rsid w:val="00E6191E"/>
    <w:rsid w:val="00E61B2A"/>
    <w:rsid w:val="00E61FA6"/>
    <w:rsid w:val="00E633CD"/>
    <w:rsid w:val="00E63560"/>
    <w:rsid w:val="00E64831"/>
    <w:rsid w:val="00E64A3A"/>
    <w:rsid w:val="00E659EF"/>
    <w:rsid w:val="00E65A48"/>
    <w:rsid w:val="00E67DAE"/>
    <w:rsid w:val="00E706ED"/>
    <w:rsid w:val="00E73227"/>
    <w:rsid w:val="00E747E2"/>
    <w:rsid w:val="00E753FD"/>
    <w:rsid w:val="00E81660"/>
    <w:rsid w:val="00E81893"/>
    <w:rsid w:val="00E82458"/>
    <w:rsid w:val="00E83879"/>
    <w:rsid w:val="00E85C33"/>
    <w:rsid w:val="00E85D6A"/>
    <w:rsid w:val="00E8709F"/>
    <w:rsid w:val="00E901BF"/>
    <w:rsid w:val="00E90477"/>
    <w:rsid w:val="00E9301B"/>
    <w:rsid w:val="00EA0E9F"/>
    <w:rsid w:val="00EA41B6"/>
    <w:rsid w:val="00EA70D2"/>
    <w:rsid w:val="00EA7FCB"/>
    <w:rsid w:val="00EB028F"/>
    <w:rsid w:val="00EB26C1"/>
    <w:rsid w:val="00EB56E5"/>
    <w:rsid w:val="00EB5B53"/>
    <w:rsid w:val="00EB7976"/>
    <w:rsid w:val="00EB7AF9"/>
    <w:rsid w:val="00EC0DD6"/>
    <w:rsid w:val="00EC2EC0"/>
    <w:rsid w:val="00EC39E7"/>
    <w:rsid w:val="00ED2B5C"/>
    <w:rsid w:val="00ED4BFE"/>
    <w:rsid w:val="00ED5114"/>
    <w:rsid w:val="00EE4FD1"/>
    <w:rsid w:val="00EE674D"/>
    <w:rsid w:val="00EE6BDA"/>
    <w:rsid w:val="00EE7507"/>
    <w:rsid w:val="00EF09D2"/>
    <w:rsid w:val="00EF0C2F"/>
    <w:rsid w:val="00EF11C1"/>
    <w:rsid w:val="00EF29DC"/>
    <w:rsid w:val="00EF5A31"/>
    <w:rsid w:val="00EF6F54"/>
    <w:rsid w:val="00F0044D"/>
    <w:rsid w:val="00F045DA"/>
    <w:rsid w:val="00F1195E"/>
    <w:rsid w:val="00F20E17"/>
    <w:rsid w:val="00F23BB8"/>
    <w:rsid w:val="00F24911"/>
    <w:rsid w:val="00F315BB"/>
    <w:rsid w:val="00F318D3"/>
    <w:rsid w:val="00F32228"/>
    <w:rsid w:val="00F32241"/>
    <w:rsid w:val="00F3418B"/>
    <w:rsid w:val="00F347C5"/>
    <w:rsid w:val="00F348EE"/>
    <w:rsid w:val="00F34F8F"/>
    <w:rsid w:val="00F369B4"/>
    <w:rsid w:val="00F41999"/>
    <w:rsid w:val="00F41F3A"/>
    <w:rsid w:val="00F420A2"/>
    <w:rsid w:val="00F45510"/>
    <w:rsid w:val="00F47635"/>
    <w:rsid w:val="00F50486"/>
    <w:rsid w:val="00F51285"/>
    <w:rsid w:val="00F519BD"/>
    <w:rsid w:val="00F520B9"/>
    <w:rsid w:val="00F5300D"/>
    <w:rsid w:val="00F53822"/>
    <w:rsid w:val="00F5766D"/>
    <w:rsid w:val="00F57D98"/>
    <w:rsid w:val="00F600B5"/>
    <w:rsid w:val="00F61020"/>
    <w:rsid w:val="00F61223"/>
    <w:rsid w:val="00F61364"/>
    <w:rsid w:val="00F622DC"/>
    <w:rsid w:val="00F62D0F"/>
    <w:rsid w:val="00F63D84"/>
    <w:rsid w:val="00F675F9"/>
    <w:rsid w:val="00F740D0"/>
    <w:rsid w:val="00F75CD5"/>
    <w:rsid w:val="00F773CA"/>
    <w:rsid w:val="00F81116"/>
    <w:rsid w:val="00F81E2F"/>
    <w:rsid w:val="00F83F2C"/>
    <w:rsid w:val="00F871EB"/>
    <w:rsid w:val="00F87769"/>
    <w:rsid w:val="00F87D9E"/>
    <w:rsid w:val="00F901D9"/>
    <w:rsid w:val="00F90BB4"/>
    <w:rsid w:val="00F915B5"/>
    <w:rsid w:val="00F934CC"/>
    <w:rsid w:val="00F9395B"/>
    <w:rsid w:val="00F93D21"/>
    <w:rsid w:val="00F950D6"/>
    <w:rsid w:val="00F95903"/>
    <w:rsid w:val="00F96233"/>
    <w:rsid w:val="00F96EF9"/>
    <w:rsid w:val="00FA0302"/>
    <w:rsid w:val="00FA21E5"/>
    <w:rsid w:val="00FA24BC"/>
    <w:rsid w:val="00FA26D3"/>
    <w:rsid w:val="00FA3B69"/>
    <w:rsid w:val="00FA495F"/>
    <w:rsid w:val="00FA5D04"/>
    <w:rsid w:val="00FB2DDD"/>
    <w:rsid w:val="00FB3DD6"/>
    <w:rsid w:val="00FB3E82"/>
    <w:rsid w:val="00FB5550"/>
    <w:rsid w:val="00FB563B"/>
    <w:rsid w:val="00FC324B"/>
    <w:rsid w:val="00FC3999"/>
    <w:rsid w:val="00FC4152"/>
    <w:rsid w:val="00FC593D"/>
    <w:rsid w:val="00FC5E29"/>
    <w:rsid w:val="00FC786D"/>
    <w:rsid w:val="00FD0152"/>
    <w:rsid w:val="00FD06F9"/>
    <w:rsid w:val="00FD7A08"/>
    <w:rsid w:val="00FE2309"/>
    <w:rsid w:val="00FE27C1"/>
    <w:rsid w:val="00FE2BAE"/>
    <w:rsid w:val="00FE4DDE"/>
    <w:rsid w:val="00FE50F8"/>
    <w:rsid w:val="00FE5B12"/>
    <w:rsid w:val="00FF1754"/>
    <w:rsid w:val="00FF211F"/>
    <w:rsid w:val="00FF4054"/>
    <w:rsid w:val="00FF47DF"/>
    <w:rsid w:val="00FF4FA4"/>
    <w:rsid w:val="00FF7C0E"/>
    <w:rsid w:val="00FF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03A607"/>
  <w15:chartTrackingRefBased/>
  <w15:docId w15:val="{C4983BD6-43C4-4450-A973-FB2BDDC9A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21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7D0C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styleId="Hyperlink">
    <w:name w:val="Hyperlink"/>
    <w:uiPriority w:val="99"/>
    <w:unhideWhenUsed/>
    <w:rsid w:val="00F83F2C"/>
    <w:rPr>
      <w:color w:val="0000FF"/>
      <w:u w:val="single"/>
    </w:rPr>
  </w:style>
  <w:style w:type="character" w:styleId="FollowedHyperlink">
    <w:name w:val="FollowedHyperlink"/>
    <w:rsid w:val="00213B72"/>
    <w:rPr>
      <w:color w:val="800080"/>
      <w:u w:val="single"/>
    </w:rPr>
  </w:style>
  <w:style w:type="paragraph" w:styleId="Revision">
    <w:name w:val="Revision"/>
    <w:hidden/>
    <w:uiPriority w:val="99"/>
    <w:semiHidden/>
    <w:rsid w:val="00B475A2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475A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475A2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252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journal.unpas.ac.id/index.php/paradigmapolistaat/article/view/309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203EB-783F-4C4B-ADD6-4C19DDE86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EMEN PENDIDIKAN NASIONAL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EMEN PENDIDIKAN NASIONAL</dc:title>
  <dc:subject/>
  <dc:creator>Erna Fitri Komariyah</dc:creator>
  <cp:keywords/>
  <cp:lastModifiedBy>Al Musa Karim</cp:lastModifiedBy>
  <cp:revision>3</cp:revision>
  <cp:lastPrinted>2018-03-29T02:41:00Z</cp:lastPrinted>
  <dcterms:created xsi:type="dcterms:W3CDTF">2022-01-19T10:25:00Z</dcterms:created>
  <dcterms:modified xsi:type="dcterms:W3CDTF">2022-02-19T02:39:00Z</dcterms:modified>
</cp:coreProperties>
</file>